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9C918" w14:textId="77777777" w:rsidR="001B0F2F" w:rsidRDefault="00000000" w:rsidP="003B4494">
      <w:pPr>
        <w:jc w:val="center"/>
        <w:rPr>
          <w:b/>
          <w:bCs/>
          <w:sz w:val="36"/>
          <w:szCs w:val="36"/>
        </w:rPr>
      </w:pPr>
      <w:bookmarkStart w:id="0" w:name="header"/>
      <w:bookmarkStart w:id="1" w:name="Xfbcfd5bf063380343ee7a3a196169a9dfce35ea"/>
      <w:bookmarkStart w:id="2" w:name="content"/>
      <w:bookmarkEnd w:id="0"/>
      <w:r w:rsidRPr="001B0F2F">
        <w:rPr>
          <w:b/>
          <w:bCs/>
          <w:sz w:val="36"/>
          <w:szCs w:val="36"/>
        </w:rPr>
        <w:t>Análisis Exploratorio de Datos de Exoplanetas</w:t>
      </w:r>
      <w:bookmarkStart w:id="3" w:name="pregunta-a-responder"/>
    </w:p>
    <w:p w14:paraId="57F4F5F6" w14:textId="77777777" w:rsidR="00C7600B" w:rsidRDefault="00C7600B" w:rsidP="00D72EF2">
      <w:pPr>
        <w:jc w:val="both"/>
        <w:rPr>
          <w:b/>
          <w:bCs/>
          <w:sz w:val="36"/>
          <w:szCs w:val="36"/>
        </w:rPr>
      </w:pPr>
    </w:p>
    <w:p w14:paraId="04748F0E" w14:textId="79B45084" w:rsidR="007F544A" w:rsidRPr="003B4494" w:rsidRDefault="00000000" w:rsidP="00D72EF2">
      <w:pPr>
        <w:jc w:val="both"/>
        <w:rPr>
          <w:b/>
          <w:bCs/>
          <w:sz w:val="28"/>
          <w:szCs w:val="28"/>
          <w:u w:val="single"/>
        </w:rPr>
      </w:pPr>
      <w:r w:rsidRPr="003B4494">
        <w:rPr>
          <w:b/>
          <w:bCs/>
          <w:sz w:val="28"/>
          <w:szCs w:val="28"/>
          <w:u w:val="single"/>
        </w:rPr>
        <w:t>Pregunta a responder</w:t>
      </w:r>
    </w:p>
    <w:p w14:paraId="06A0BA2C" w14:textId="77777777" w:rsidR="007F544A" w:rsidRPr="001B0F2F" w:rsidRDefault="00000000" w:rsidP="00D72EF2">
      <w:pPr>
        <w:pStyle w:val="FirstParagraph"/>
        <w:jc w:val="both"/>
        <w:rPr>
          <w:rFonts w:ascii="Aptos" w:hAnsi="Aptos" w:cs="Aptos Serif"/>
        </w:rPr>
      </w:pPr>
      <w:r w:rsidRPr="001B0F2F">
        <w:rPr>
          <w:rFonts w:ascii="Aptos" w:hAnsi="Aptos" w:cs="Aptos Serif"/>
        </w:rPr>
        <w:t>El proyecto se propone investigar cómo las propiedades de las estrellas anfitrionas condicionan las características de sus exoplanetas. En particular se busca responder si el tipo espectral, la masa o el tamaño de la estrella influyen en el tamaño y la masa de los planetas, y con qué frecuencia aparecen planetas gigantes en diferentes clases estelares.</w:t>
      </w:r>
    </w:p>
    <w:p w14:paraId="25500E9A" w14:textId="5491711B" w:rsidR="00AB5495" w:rsidRPr="003B4494" w:rsidRDefault="00000000" w:rsidP="003B4494">
      <w:pPr>
        <w:jc w:val="both"/>
        <w:rPr>
          <w:b/>
          <w:bCs/>
          <w:sz w:val="28"/>
          <w:szCs w:val="28"/>
          <w:u w:val="single"/>
        </w:rPr>
      </w:pPr>
      <w:bookmarkStart w:id="4" w:name="generalidades-del-dataset"/>
      <w:bookmarkEnd w:id="3"/>
      <w:r w:rsidRPr="003B4494">
        <w:rPr>
          <w:b/>
          <w:bCs/>
          <w:sz w:val="28"/>
          <w:szCs w:val="28"/>
          <w:u w:val="single"/>
        </w:rPr>
        <w:t xml:space="preserve">Generalidades del </w:t>
      </w:r>
      <w:proofErr w:type="spellStart"/>
      <w:r w:rsidRPr="003B4494">
        <w:rPr>
          <w:b/>
          <w:bCs/>
          <w:sz w:val="28"/>
          <w:szCs w:val="28"/>
          <w:u w:val="single"/>
        </w:rPr>
        <w:t>dataset</w:t>
      </w:r>
      <w:proofErr w:type="spellEnd"/>
    </w:p>
    <w:p w14:paraId="2141A9AD" w14:textId="77777777" w:rsidR="00AB5495" w:rsidRDefault="00AB5495" w:rsidP="00AB5495">
      <w:pPr>
        <w:pStyle w:val="Prrafodelista"/>
        <w:numPr>
          <w:ilvl w:val="0"/>
          <w:numId w:val="9"/>
        </w:numPr>
        <w:spacing w:line="276" w:lineRule="auto"/>
        <w:jc w:val="both"/>
        <w:rPr>
          <w:b/>
          <w:bCs/>
          <w:lang w:val="es-CL"/>
        </w:rPr>
      </w:pPr>
      <w:proofErr w:type="spellStart"/>
      <w:r w:rsidRPr="00AB5495">
        <w:rPr>
          <w:b/>
          <w:bCs/>
          <w:lang w:val="es-CL"/>
        </w:rPr>
        <w:t>Exoplanet</w:t>
      </w:r>
      <w:proofErr w:type="spellEnd"/>
      <w:r w:rsidRPr="00AB5495">
        <w:rPr>
          <w:b/>
          <w:bCs/>
          <w:lang w:val="es-CL"/>
        </w:rPr>
        <w:t xml:space="preserve"> </w:t>
      </w:r>
      <w:proofErr w:type="spellStart"/>
      <w:r w:rsidRPr="00AB5495">
        <w:rPr>
          <w:b/>
          <w:bCs/>
          <w:lang w:val="es-CL"/>
        </w:rPr>
        <w:t>Encyclopaedia</w:t>
      </w:r>
      <w:proofErr w:type="spellEnd"/>
      <w:r w:rsidRPr="00AB5495">
        <w:rPr>
          <w:b/>
          <w:bCs/>
          <w:lang w:val="es-CL"/>
        </w:rPr>
        <w:t xml:space="preserve"> — catálogo completo (CSV)</w:t>
      </w:r>
    </w:p>
    <w:p w14:paraId="11B3CBF5" w14:textId="22DFCFA3" w:rsidR="00AB5495" w:rsidRDefault="00AB5495" w:rsidP="00AB5495">
      <w:pPr>
        <w:pStyle w:val="Prrafodelista"/>
        <w:spacing w:line="276" w:lineRule="auto"/>
        <w:jc w:val="both"/>
        <w:rPr>
          <w:lang w:val="en-US"/>
        </w:rPr>
      </w:pPr>
      <w:r w:rsidRPr="00AB5495">
        <w:rPr>
          <w:b/>
          <w:lang w:val="en-US"/>
        </w:rPr>
        <w:t xml:space="preserve">Enlace: </w:t>
      </w:r>
      <w:hyperlink r:id="rId5" w:history="1">
        <w:r w:rsidRPr="00142C30">
          <w:rPr>
            <w:rStyle w:val="Hipervnculo"/>
            <w:lang w:val="en-US"/>
          </w:rPr>
          <w:t>https://exoplanet.eu/catalog/csv/</w:t>
        </w:r>
      </w:hyperlink>
    </w:p>
    <w:p w14:paraId="6BF87267" w14:textId="77777777" w:rsidR="00AB5495" w:rsidRDefault="00AB5495" w:rsidP="00AB5495">
      <w:pPr>
        <w:pStyle w:val="Prrafodelista"/>
        <w:spacing w:line="276" w:lineRule="auto"/>
        <w:jc w:val="both"/>
        <w:rPr>
          <w:lang w:val="es-CL"/>
        </w:rPr>
      </w:pPr>
      <w:r w:rsidRPr="00E620A6">
        <w:rPr>
          <w:b/>
          <w:bCs/>
          <w:lang w:val="es-CL"/>
        </w:rPr>
        <w:t>Qué contiene:</w:t>
      </w:r>
      <w:r w:rsidRPr="00E620A6">
        <w:rPr>
          <w:lang w:val="es-CL"/>
        </w:rPr>
        <w:t xml:space="preserve"> descarga íntegra del catálogo (una fila por planeta confirmado; opción “</w:t>
      </w:r>
      <w:proofErr w:type="spellStart"/>
      <w:r w:rsidRPr="00E620A6">
        <w:rPr>
          <w:lang w:val="es-CL"/>
        </w:rPr>
        <w:t>Download</w:t>
      </w:r>
      <w:proofErr w:type="spellEnd"/>
      <w:r w:rsidRPr="00E620A6">
        <w:rPr>
          <w:lang w:val="es-CL"/>
        </w:rPr>
        <w:t xml:space="preserve"> as CSV”).</w:t>
      </w:r>
    </w:p>
    <w:p w14:paraId="47669042" w14:textId="77777777" w:rsidR="00AB5495" w:rsidRDefault="00AB5495" w:rsidP="00AB5495">
      <w:pPr>
        <w:pStyle w:val="Prrafodelista"/>
        <w:spacing w:line="276" w:lineRule="auto"/>
        <w:jc w:val="both"/>
        <w:rPr>
          <w:lang w:val="es-CL"/>
        </w:rPr>
      </w:pPr>
      <w:r w:rsidRPr="00E620A6">
        <w:rPr>
          <w:b/>
          <w:bCs/>
          <w:lang w:val="es-CL"/>
        </w:rPr>
        <w:t>Para qué nos sirve:</w:t>
      </w:r>
      <w:r w:rsidRPr="00E620A6">
        <w:rPr>
          <w:lang w:val="es-CL"/>
        </w:rPr>
        <w:t xml:space="preserve"> base con parámetros planetarios y estelares para explorar relaciones estrella–planeta.</w:t>
      </w:r>
    </w:p>
    <w:p w14:paraId="60C53850" w14:textId="77777777" w:rsidR="00AB5495" w:rsidRDefault="00AB5495" w:rsidP="00AB5495">
      <w:pPr>
        <w:pStyle w:val="Prrafodelista"/>
        <w:spacing w:line="276" w:lineRule="auto"/>
        <w:jc w:val="both"/>
        <w:rPr>
          <w:lang w:val="es-CL"/>
        </w:rPr>
      </w:pPr>
    </w:p>
    <w:p w14:paraId="427007D4" w14:textId="77777777" w:rsidR="00AB5495" w:rsidRPr="00AB5495" w:rsidRDefault="00AB5495" w:rsidP="00AB5495">
      <w:pPr>
        <w:pStyle w:val="Prrafodelista"/>
        <w:numPr>
          <w:ilvl w:val="0"/>
          <w:numId w:val="9"/>
        </w:numPr>
        <w:spacing w:line="276" w:lineRule="auto"/>
        <w:rPr>
          <w:lang w:val="en-US"/>
        </w:rPr>
      </w:pPr>
      <w:r w:rsidRPr="00AB5495">
        <w:rPr>
          <w:b/>
          <w:bCs/>
          <w:lang w:val="en-US"/>
        </w:rPr>
        <w:t>NASA Exoplanet Archive — Planetary Systems Composite Parameters (</w:t>
      </w:r>
      <w:proofErr w:type="spellStart"/>
      <w:r w:rsidRPr="00AB5495">
        <w:rPr>
          <w:b/>
          <w:bCs/>
          <w:lang w:val="en-US"/>
        </w:rPr>
        <w:t>PSCompPars</w:t>
      </w:r>
      <w:proofErr w:type="spellEnd"/>
      <w:r w:rsidRPr="00AB5495">
        <w:rPr>
          <w:b/>
          <w:bCs/>
          <w:lang w:val="en-US"/>
        </w:rPr>
        <w:t>)</w:t>
      </w:r>
    </w:p>
    <w:p w14:paraId="6ADAD62E" w14:textId="76E592B3" w:rsidR="00AB5495" w:rsidRDefault="00AB5495" w:rsidP="00AB5495">
      <w:pPr>
        <w:pStyle w:val="Prrafodelista"/>
        <w:spacing w:line="276" w:lineRule="auto"/>
        <w:rPr>
          <w:lang w:val="es-CL"/>
        </w:rPr>
      </w:pPr>
      <w:r w:rsidRPr="00AB5495">
        <w:rPr>
          <w:b/>
          <w:lang w:val="es-CL"/>
        </w:rPr>
        <w:t xml:space="preserve">Enlace (CSV vía TAP): </w:t>
      </w:r>
      <w:hyperlink r:id="rId6" w:history="1">
        <w:r w:rsidRPr="00142C30">
          <w:rPr>
            <w:rStyle w:val="Hipervnculo"/>
            <w:lang w:val="es-CL"/>
          </w:rPr>
          <w:t>https://exoplanetarchive.ipac.caltech.edu/TAP/sync?query=select%20*%20from%20pscomppars&amp;format=csv</w:t>
        </w:r>
      </w:hyperlink>
    </w:p>
    <w:p w14:paraId="6AFC6225" w14:textId="77777777" w:rsidR="00AB5495" w:rsidRDefault="00AB5495" w:rsidP="00AB5495">
      <w:pPr>
        <w:pStyle w:val="Prrafodelista"/>
        <w:spacing w:line="276" w:lineRule="auto"/>
        <w:jc w:val="both"/>
        <w:rPr>
          <w:lang w:val="es-CL"/>
        </w:rPr>
      </w:pPr>
      <w:r w:rsidRPr="00E620A6">
        <w:rPr>
          <w:b/>
          <w:bCs/>
          <w:lang w:val="es-CL"/>
        </w:rPr>
        <w:t>Qué contiene:</w:t>
      </w:r>
      <w:r w:rsidRPr="00E620A6">
        <w:rPr>
          <w:lang w:val="es-CL"/>
        </w:rPr>
        <w:t xml:space="preserve"> tabla compuesta (una fila por planeta) con parámetros del sistema, estrella y planeta.</w:t>
      </w:r>
    </w:p>
    <w:p w14:paraId="24F69AA9" w14:textId="6A200F6B" w:rsidR="00AB5495" w:rsidRDefault="00AB5495" w:rsidP="00AB5495">
      <w:pPr>
        <w:pStyle w:val="Prrafodelista"/>
        <w:spacing w:line="276" w:lineRule="auto"/>
        <w:jc w:val="both"/>
        <w:rPr>
          <w:lang w:val="es-CL"/>
        </w:rPr>
      </w:pPr>
      <w:r w:rsidRPr="00E620A6">
        <w:rPr>
          <w:b/>
          <w:bCs/>
          <w:lang w:val="es-CL"/>
        </w:rPr>
        <w:t>Para qué nos sirve:</w:t>
      </w:r>
      <w:r w:rsidRPr="00E620A6">
        <w:rPr>
          <w:lang w:val="es-CL"/>
        </w:rPr>
        <w:t xml:space="preserve"> referencia oficial para validar/extender resultados y futuras integraciones.</w:t>
      </w:r>
    </w:p>
    <w:p w14:paraId="6CE10968" w14:textId="77777777" w:rsidR="00AB5495" w:rsidRPr="00E620A6" w:rsidRDefault="00AB5495" w:rsidP="00AB5495">
      <w:pPr>
        <w:pStyle w:val="Prrafodelista"/>
        <w:spacing w:line="276" w:lineRule="auto"/>
        <w:jc w:val="both"/>
        <w:rPr>
          <w:lang w:val="es-CL"/>
        </w:rPr>
      </w:pPr>
    </w:p>
    <w:p w14:paraId="38509934" w14:textId="77777777" w:rsidR="00AB5495" w:rsidRDefault="00AB5495" w:rsidP="00AB5495">
      <w:pPr>
        <w:pStyle w:val="Prrafodelista"/>
        <w:numPr>
          <w:ilvl w:val="0"/>
          <w:numId w:val="9"/>
        </w:numPr>
        <w:spacing w:line="276" w:lineRule="auto"/>
        <w:rPr>
          <w:b/>
          <w:bCs/>
          <w:lang w:val="es-CL"/>
        </w:rPr>
      </w:pPr>
      <w:r w:rsidRPr="00E620A6">
        <w:rPr>
          <w:b/>
          <w:bCs/>
          <w:lang w:val="es-CL"/>
        </w:rPr>
        <w:t>Île</w:t>
      </w:r>
      <w:r w:rsidRPr="00E620A6">
        <w:rPr>
          <w:rFonts w:ascii="Cambria Math" w:hAnsi="Cambria Math" w:cs="Cambria Math"/>
          <w:b/>
          <w:bCs/>
          <w:lang w:val="es-CL"/>
        </w:rPr>
        <w:t>‑</w:t>
      </w:r>
      <w:r w:rsidRPr="00E620A6">
        <w:rPr>
          <w:b/>
          <w:bCs/>
          <w:lang w:val="es-CL"/>
        </w:rPr>
        <w:t>de</w:t>
      </w:r>
      <w:r w:rsidRPr="00E620A6">
        <w:rPr>
          <w:rFonts w:ascii="Cambria Math" w:hAnsi="Cambria Math" w:cs="Cambria Math"/>
          <w:b/>
          <w:bCs/>
          <w:lang w:val="es-CL"/>
        </w:rPr>
        <w:t>‑</w:t>
      </w:r>
      <w:r w:rsidRPr="00E620A6">
        <w:rPr>
          <w:b/>
          <w:bCs/>
          <w:lang w:val="es-CL"/>
        </w:rPr>
        <w:t xml:space="preserve">France Smart </w:t>
      </w:r>
      <w:proofErr w:type="spellStart"/>
      <w:r w:rsidRPr="00E620A6">
        <w:rPr>
          <w:b/>
          <w:bCs/>
          <w:lang w:val="es-CL"/>
        </w:rPr>
        <w:t>Services</w:t>
      </w:r>
      <w:proofErr w:type="spellEnd"/>
      <w:r w:rsidRPr="00E620A6">
        <w:rPr>
          <w:b/>
          <w:bCs/>
          <w:lang w:val="es-CL"/>
        </w:rPr>
        <w:t xml:space="preserve"> </w:t>
      </w:r>
      <w:r w:rsidRPr="00E620A6">
        <w:rPr>
          <w:rFonts w:ascii="Aptos" w:hAnsi="Aptos" w:cs="Aptos"/>
          <w:b/>
          <w:bCs/>
          <w:lang w:val="es-CL"/>
        </w:rPr>
        <w:t>—</w:t>
      </w:r>
      <w:r w:rsidRPr="00E620A6">
        <w:rPr>
          <w:b/>
          <w:bCs/>
          <w:lang w:val="es-CL"/>
        </w:rPr>
        <w:t xml:space="preserve"> </w:t>
      </w:r>
      <w:proofErr w:type="spellStart"/>
      <w:r w:rsidRPr="00E620A6">
        <w:rPr>
          <w:b/>
          <w:bCs/>
          <w:lang w:val="es-CL"/>
        </w:rPr>
        <w:t>mirror</w:t>
      </w:r>
      <w:proofErr w:type="spellEnd"/>
      <w:r w:rsidRPr="00E620A6">
        <w:rPr>
          <w:b/>
          <w:bCs/>
          <w:lang w:val="es-CL"/>
        </w:rPr>
        <w:t xml:space="preserve"> del cat</w:t>
      </w:r>
      <w:r w:rsidRPr="00E620A6">
        <w:rPr>
          <w:rFonts w:ascii="Aptos" w:hAnsi="Aptos" w:cs="Aptos"/>
          <w:b/>
          <w:bCs/>
          <w:lang w:val="es-CL"/>
        </w:rPr>
        <w:t>á</w:t>
      </w:r>
      <w:r w:rsidRPr="00E620A6">
        <w:rPr>
          <w:b/>
          <w:bCs/>
          <w:lang w:val="es-CL"/>
        </w:rPr>
        <w:t>logo Exoplanet.eu</w:t>
      </w:r>
    </w:p>
    <w:p w14:paraId="11670CCF" w14:textId="740F8BBA" w:rsidR="00AB5495" w:rsidRDefault="00AB5495" w:rsidP="00AB5495">
      <w:pPr>
        <w:pStyle w:val="Prrafodelista"/>
        <w:spacing w:line="276" w:lineRule="auto"/>
        <w:rPr>
          <w:lang w:val="en-US"/>
        </w:rPr>
      </w:pPr>
      <w:r w:rsidRPr="00AB5495">
        <w:rPr>
          <w:b/>
          <w:lang w:val="en-US"/>
        </w:rPr>
        <w:t xml:space="preserve">Enlace: </w:t>
      </w:r>
      <w:hyperlink r:id="rId7" w:history="1">
        <w:r w:rsidRPr="00142C30">
          <w:rPr>
            <w:rStyle w:val="Hipervnculo"/>
            <w:lang w:val="en-US"/>
          </w:rPr>
          <w:t>https://data.smartidf.services/explore/dataset/exoplaneteu_catalog-1/download/?format=csv</w:t>
        </w:r>
      </w:hyperlink>
    </w:p>
    <w:p w14:paraId="450DFD37" w14:textId="77777777" w:rsidR="00AB5495" w:rsidRDefault="00AB5495" w:rsidP="00AB5495">
      <w:pPr>
        <w:pStyle w:val="Prrafodelista"/>
        <w:spacing w:line="276" w:lineRule="auto"/>
        <w:rPr>
          <w:lang w:val="es-CL"/>
        </w:rPr>
      </w:pPr>
      <w:r w:rsidRPr="00E620A6">
        <w:rPr>
          <w:b/>
          <w:bCs/>
          <w:lang w:val="es-CL"/>
        </w:rPr>
        <w:t>Qué contiene:</w:t>
      </w:r>
      <w:r w:rsidRPr="00E620A6">
        <w:rPr>
          <w:lang w:val="es-CL"/>
        </w:rPr>
        <w:t xml:space="preserve"> copia sincronizada del catálogo de la </w:t>
      </w:r>
      <w:proofErr w:type="spellStart"/>
      <w:r w:rsidRPr="00E620A6">
        <w:rPr>
          <w:lang w:val="es-CL"/>
        </w:rPr>
        <w:t>Exoplanet</w:t>
      </w:r>
      <w:proofErr w:type="spellEnd"/>
      <w:r w:rsidRPr="00E620A6">
        <w:rPr>
          <w:lang w:val="es-CL"/>
        </w:rPr>
        <w:t xml:space="preserve"> </w:t>
      </w:r>
      <w:proofErr w:type="spellStart"/>
      <w:r w:rsidRPr="00E620A6">
        <w:rPr>
          <w:lang w:val="es-CL"/>
        </w:rPr>
        <w:t>Encyclopaedia</w:t>
      </w:r>
      <w:proofErr w:type="spellEnd"/>
      <w:r w:rsidRPr="00E620A6">
        <w:rPr>
          <w:lang w:val="es-CL"/>
        </w:rPr>
        <w:t xml:space="preserve"> (mismas columnas/registros).</w:t>
      </w:r>
    </w:p>
    <w:p w14:paraId="54C96ED0" w14:textId="1FACD903" w:rsidR="00AB5495" w:rsidRPr="00AB5495" w:rsidRDefault="00AB5495" w:rsidP="00AB5495">
      <w:pPr>
        <w:pStyle w:val="Prrafodelista"/>
        <w:spacing w:line="276" w:lineRule="auto"/>
        <w:rPr>
          <w:b/>
          <w:bCs/>
          <w:lang w:val="es-CL"/>
        </w:rPr>
      </w:pPr>
      <w:r w:rsidRPr="00E620A6">
        <w:rPr>
          <w:b/>
          <w:bCs/>
          <w:lang w:val="es-CL"/>
        </w:rPr>
        <w:t>Para qué nos sirve:</w:t>
      </w:r>
      <w:r w:rsidRPr="00E620A6">
        <w:rPr>
          <w:lang w:val="es-CL"/>
        </w:rPr>
        <w:t xml:space="preserve"> alternativa estable cuando la descarga directa falla; con este </w:t>
      </w:r>
      <w:proofErr w:type="spellStart"/>
      <w:r w:rsidRPr="00E620A6">
        <w:rPr>
          <w:lang w:val="es-CL"/>
        </w:rPr>
        <w:t>mirror</w:t>
      </w:r>
      <w:proofErr w:type="spellEnd"/>
      <w:r w:rsidRPr="00E620A6">
        <w:rPr>
          <w:lang w:val="es-CL"/>
        </w:rPr>
        <w:t xml:space="preserve"> generamos el CSV del EDA.</w:t>
      </w:r>
    </w:p>
    <w:p w14:paraId="51C8F446" w14:textId="77777777" w:rsidR="00AB5495" w:rsidRPr="00AB5495" w:rsidRDefault="00AB5495" w:rsidP="00D72EF2">
      <w:pPr>
        <w:jc w:val="both"/>
        <w:rPr>
          <w:b/>
          <w:bCs/>
          <w:sz w:val="28"/>
          <w:szCs w:val="28"/>
          <w:lang w:val="es-CL"/>
        </w:rPr>
      </w:pPr>
    </w:p>
    <w:p w14:paraId="298B0CAB" w14:textId="331F47B0" w:rsidR="006F60DC" w:rsidRDefault="006F60DC" w:rsidP="00D72EF2">
      <w:pPr>
        <w:jc w:val="both"/>
        <w:rPr>
          <w:lang w:val="es-CL"/>
        </w:rPr>
      </w:pPr>
      <w:r w:rsidRPr="006F60DC">
        <w:rPr>
          <w:b/>
          <w:bCs/>
          <w:lang w:val="es-CL"/>
        </w:rPr>
        <w:lastRenderedPageBreak/>
        <w:t>Fuente principal</w:t>
      </w:r>
      <w:r w:rsidRPr="00AB5495">
        <w:rPr>
          <w:b/>
          <w:bCs/>
          <w:lang w:val="es-CL"/>
        </w:rPr>
        <w:t>:</w:t>
      </w:r>
      <w:r>
        <w:rPr>
          <w:lang w:val="es-CL"/>
        </w:rPr>
        <w:t xml:space="preserve"> </w:t>
      </w:r>
      <w:r w:rsidRPr="006F60DC">
        <w:rPr>
          <w:lang w:val="es-CL"/>
        </w:rPr>
        <w:t xml:space="preserve">Usaremos el NASA </w:t>
      </w:r>
      <w:proofErr w:type="spellStart"/>
      <w:r w:rsidRPr="006F60DC">
        <w:rPr>
          <w:lang w:val="es-CL"/>
        </w:rPr>
        <w:t>Exoplanet</w:t>
      </w:r>
      <w:proofErr w:type="spellEnd"/>
      <w:r w:rsidRPr="006F60DC">
        <w:rPr>
          <w:lang w:val="es-CL"/>
        </w:rPr>
        <w:t xml:space="preserve"> Archive – </w:t>
      </w:r>
      <w:proofErr w:type="spellStart"/>
      <w:r w:rsidRPr="006F60DC">
        <w:rPr>
          <w:lang w:val="es-CL"/>
        </w:rPr>
        <w:t>Planetary</w:t>
      </w:r>
      <w:proofErr w:type="spellEnd"/>
      <w:r w:rsidRPr="006F60DC">
        <w:rPr>
          <w:lang w:val="es-CL"/>
        </w:rPr>
        <w:t xml:space="preserve"> </w:t>
      </w:r>
      <w:proofErr w:type="spellStart"/>
      <w:r w:rsidRPr="006F60DC">
        <w:rPr>
          <w:lang w:val="es-CL"/>
        </w:rPr>
        <w:t>Systems</w:t>
      </w:r>
      <w:proofErr w:type="spellEnd"/>
      <w:r w:rsidRPr="006F60DC">
        <w:rPr>
          <w:lang w:val="es-CL"/>
        </w:rPr>
        <w:t xml:space="preserve"> Composite </w:t>
      </w:r>
      <w:proofErr w:type="spellStart"/>
      <w:r w:rsidRPr="006F60DC">
        <w:rPr>
          <w:lang w:val="es-CL"/>
        </w:rPr>
        <w:t>Parameters</w:t>
      </w:r>
      <w:proofErr w:type="spellEnd"/>
      <w:r w:rsidRPr="006F60DC">
        <w:rPr>
          <w:lang w:val="es-CL"/>
        </w:rPr>
        <w:t xml:space="preserve"> (</w:t>
      </w:r>
      <w:proofErr w:type="spellStart"/>
      <w:r w:rsidRPr="006F60DC">
        <w:rPr>
          <w:lang w:val="es-CL"/>
        </w:rPr>
        <w:t>PSCompPars</w:t>
      </w:r>
      <w:proofErr w:type="spellEnd"/>
      <w:r w:rsidRPr="006F60DC">
        <w:rPr>
          <w:lang w:val="es-CL"/>
        </w:rPr>
        <w:t>), una tabla compuesta que reúne parámetros del sistema, de la estrella y del planeta en una fila por planeta confirmado, pensada para análisis estadísticos de poblaciones. Cuando falta un parámetro en la referencia por defecto, la tabla selecciona automáticamente valores de otras referencias disponibles (lo que maximiza cobertura, aunque no garantiza coherencia interna a nivel de sistema).</w:t>
      </w:r>
    </w:p>
    <w:p w14:paraId="17B019CB" w14:textId="2280DAA4" w:rsidR="006F60DC" w:rsidRPr="006F60DC" w:rsidRDefault="006F60DC" w:rsidP="006F60DC">
      <w:pPr>
        <w:pStyle w:val="Prrafodelista"/>
        <w:numPr>
          <w:ilvl w:val="0"/>
          <w:numId w:val="5"/>
        </w:numPr>
        <w:jc w:val="both"/>
        <w:rPr>
          <w:lang w:val="es-CL"/>
        </w:rPr>
      </w:pPr>
      <w:r w:rsidRPr="006F60DC">
        <w:t>Granularidad: 1 fila = 1 planeta confirmado.</w:t>
      </w:r>
    </w:p>
    <w:p w14:paraId="248D953D" w14:textId="5418FB55" w:rsidR="006F60DC" w:rsidRPr="006F60DC" w:rsidRDefault="00000000" w:rsidP="006F60DC">
      <w:pPr>
        <w:pStyle w:val="Compact"/>
        <w:numPr>
          <w:ilvl w:val="0"/>
          <w:numId w:val="2"/>
        </w:numPr>
        <w:jc w:val="both"/>
        <w:rPr>
          <w:rFonts w:ascii="Aptos" w:hAnsi="Aptos" w:cs="Aptos Serif"/>
        </w:rPr>
      </w:pPr>
      <w:r w:rsidRPr="006F60DC">
        <w:rPr>
          <w:rFonts w:ascii="Aptos" w:hAnsi="Aptos" w:cs="Aptos Serif"/>
        </w:rPr>
        <w:t>Número de filas y columnas: 7 782 planetas confirmados y 98 variables numéricas y categóricas.</w:t>
      </w:r>
    </w:p>
    <w:p w14:paraId="4332EAD0" w14:textId="77777777" w:rsidR="007F544A" w:rsidRPr="006F60DC" w:rsidRDefault="00000000" w:rsidP="00D72EF2">
      <w:pPr>
        <w:pStyle w:val="Compact"/>
        <w:numPr>
          <w:ilvl w:val="0"/>
          <w:numId w:val="2"/>
        </w:numPr>
        <w:jc w:val="both"/>
        <w:rPr>
          <w:rFonts w:ascii="Aptos" w:hAnsi="Aptos" w:cs="Aptos Serif"/>
        </w:rPr>
      </w:pPr>
      <w:r w:rsidRPr="006F60DC">
        <w:rPr>
          <w:rFonts w:ascii="Aptos" w:hAnsi="Aptos" w:cs="Aptos Serif"/>
        </w:rPr>
        <w:t xml:space="preserve">Principales variables: </w:t>
      </w:r>
      <w:r w:rsidRPr="006F60DC">
        <w:rPr>
          <w:rStyle w:val="VerbatimChar"/>
          <w:rFonts w:ascii="Aptos" w:hAnsi="Aptos" w:cs="Aptos Serif"/>
          <w:sz w:val="24"/>
        </w:rPr>
        <w:t>mass</w:t>
      </w:r>
      <w:r w:rsidRPr="006F60DC">
        <w:rPr>
          <w:rFonts w:ascii="Aptos" w:hAnsi="Aptos" w:cs="Aptos Serif"/>
        </w:rPr>
        <w:t xml:space="preserve"> (masa del planeta, en masas de Júpiter), </w:t>
      </w:r>
      <w:r w:rsidRPr="006F60DC">
        <w:rPr>
          <w:rStyle w:val="VerbatimChar"/>
          <w:rFonts w:ascii="Aptos" w:hAnsi="Aptos" w:cs="Aptos Serif"/>
          <w:sz w:val="24"/>
        </w:rPr>
        <w:t>radius</w:t>
      </w:r>
      <w:r w:rsidRPr="006F60DC">
        <w:rPr>
          <w:rFonts w:ascii="Aptos" w:hAnsi="Aptos" w:cs="Aptos Serif"/>
        </w:rPr>
        <w:t xml:space="preserve"> (radio del planeta, en radios de Júpiter), </w:t>
      </w:r>
      <w:r w:rsidRPr="006F60DC">
        <w:rPr>
          <w:rStyle w:val="VerbatimChar"/>
          <w:rFonts w:ascii="Aptos" w:hAnsi="Aptos" w:cs="Aptos Serif"/>
          <w:sz w:val="24"/>
        </w:rPr>
        <w:t>star_mass</w:t>
      </w:r>
      <w:r w:rsidRPr="006F60DC">
        <w:rPr>
          <w:rFonts w:ascii="Aptos" w:hAnsi="Aptos" w:cs="Aptos Serif"/>
        </w:rPr>
        <w:t xml:space="preserve"> (masa estelar, en masas solares), </w:t>
      </w:r>
      <w:r w:rsidRPr="006F60DC">
        <w:rPr>
          <w:rStyle w:val="VerbatimChar"/>
          <w:rFonts w:ascii="Aptos" w:hAnsi="Aptos" w:cs="Aptos Serif"/>
          <w:sz w:val="24"/>
        </w:rPr>
        <w:t>star_radius</w:t>
      </w:r>
      <w:r w:rsidRPr="006F60DC">
        <w:rPr>
          <w:rFonts w:ascii="Aptos" w:hAnsi="Aptos" w:cs="Aptos Serif"/>
        </w:rPr>
        <w:t xml:space="preserve"> (radio estelar, en radios solares), </w:t>
      </w:r>
      <w:r w:rsidRPr="006F60DC">
        <w:rPr>
          <w:rStyle w:val="VerbatimChar"/>
          <w:rFonts w:ascii="Aptos" w:hAnsi="Aptos" w:cs="Aptos Serif"/>
          <w:sz w:val="24"/>
        </w:rPr>
        <w:t>semi_major_axis</w:t>
      </w:r>
      <w:r w:rsidRPr="006F60DC">
        <w:rPr>
          <w:rFonts w:ascii="Aptos" w:hAnsi="Aptos" w:cs="Aptos Serif"/>
        </w:rPr>
        <w:t xml:space="preserve"> (semieje mayor orbital).</w:t>
      </w:r>
    </w:p>
    <w:p w14:paraId="136710B2" w14:textId="77777777" w:rsidR="007F544A" w:rsidRPr="006F60DC" w:rsidRDefault="00000000" w:rsidP="00D72EF2">
      <w:pPr>
        <w:pStyle w:val="Compact"/>
        <w:numPr>
          <w:ilvl w:val="0"/>
          <w:numId w:val="2"/>
        </w:numPr>
        <w:jc w:val="both"/>
        <w:rPr>
          <w:rFonts w:ascii="Aptos" w:hAnsi="Aptos" w:cs="Aptos Serif"/>
        </w:rPr>
      </w:pPr>
      <w:r w:rsidRPr="006F60DC">
        <w:rPr>
          <w:rFonts w:ascii="Aptos" w:hAnsi="Aptos" w:cs="Aptos Serif"/>
        </w:rPr>
        <w:t>Fuente: catálogo público de la Exoplanet Encyclopaedia, similar a la tabla PSCompPars del NASA Exoplanet Archive.</w:t>
      </w:r>
    </w:p>
    <w:p w14:paraId="73F83C0D" w14:textId="77777777" w:rsidR="007F544A" w:rsidRPr="006F60DC" w:rsidRDefault="00000000" w:rsidP="00D72EF2">
      <w:pPr>
        <w:pStyle w:val="Compact"/>
        <w:numPr>
          <w:ilvl w:val="0"/>
          <w:numId w:val="2"/>
        </w:numPr>
        <w:jc w:val="both"/>
        <w:rPr>
          <w:rFonts w:ascii="Aptos" w:hAnsi="Aptos" w:cs="Aptos Serif"/>
        </w:rPr>
      </w:pPr>
      <w:r w:rsidRPr="006F60DC">
        <w:rPr>
          <w:rFonts w:ascii="Aptos" w:hAnsi="Aptos" w:cs="Aptos Serif"/>
        </w:rPr>
        <w:t>Valores faltantes: alrededor del 53 % de los planetas carece de masa, el 34 % carece de radio, el 47,8 % no tiene tipo espectral; no se detectaron nombres duplicados.</w:t>
      </w:r>
    </w:p>
    <w:p w14:paraId="2C675E4A" w14:textId="77777777" w:rsidR="006F60DC" w:rsidRPr="006F60DC" w:rsidRDefault="006F60DC" w:rsidP="006F60DC">
      <w:pPr>
        <w:pStyle w:val="Compact"/>
        <w:numPr>
          <w:ilvl w:val="0"/>
          <w:numId w:val="6"/>
        </w:numPr>
        <w:jc w:val="both"/>
        <w:rPr>
          <w:rFonts w:ascii="Aptos" w:hAnsi="Aptos" w:cs="Aptos Serif"/>
          <w:lang w:val="es-CL"/>
        </w:rPr>
      </w:pPr>
      <w:r w:rsidRPr="006F60DC">
        <w:rPr>
          <w:rFonts w:ascii="Aptos" w:hAnsi="Aptos" w:cs="Aptos Serif"/>
          <w:lang w:val="es-CL"/>
        </w:rPr>
        <w:t>Columnas (ejemplos):</w:t>
      </w:r>
    </w:p>
    <w:p w14:paraId="1498F89B" w14:textId="77777777" w:rsidR="006F60DC" w:rsidRPr="006F60DC" w:rsidRDefault="006F60DC" w:rsidP="006F60DC">
      <w:pPr>
        <w:pStyle w:val="Compact"/>
        <w:numPr>
          <w:ilvl w:val="1"/>
          <w:numId w:val="6"/>
        </w:numPr>
        <w:jc w:val="both"/>
        <w:rPr>
          <w:rFonts w:ascii="Aptos" w:hAnsi="Aptos" w:cs="Aptos Serif"/>
          <w:lang w:val="es-CL"/>
        </w:rPr>
      </w:pPr>
      <w:r w:rsidRPr="006F60DC">
        <w:rPr>
          <w:rFonts w:ascii="Aptos" w:hAnsi="Aptos" w:cs="Aptos Serif"/>
          <w:lang w:val="es-CL"/>
        </w:rPr>
        <w:t xml:space="preserve">Identificadores y sistema: </w:t>
      </w:r>
      <w:proofErr w:type="spellStart"/>
      <w:r w:rsidRPr="006F60DC">
        <w:rPr>
          <w:rFonts w:ascii="Aptos" w:hAnsi="Aptos" w:cs="Aptos Serif"/>
          <w:lang w:val="es-CL"/>
        </w:rPr>
        <w:t>pl_name</w:t>
      </w:r>
      <w:proofErr w:type="spellEnd"/>
      <w:r w:rsidRPr="006F60DC">
        <w:rPr>
          <w:rFonts w:ascii="Aptos" w:hAnsi="Aptos" w:cs="Aptos Serif"/>
          <w:lang w:val="es-CL"/>
        </w:rPr>
        <w:t xml:space="preserve">, </w:t>
      </w:r>
      <w:proofErr w:type="spellStart"/>
      <w:r w:rsidRPr="006F60DC">
        <w:rPr>
          <w:rFonts w:ascii="Aptos" w:hAnsi="Aptos" w:cs="Aptos Serif"/>
          <w:lang w:val="es-CL"/>
        </w:rPr>
        <w:t>hostname</w:t>
      </w:r>
      <w:proofErr w:type="spellEnd"/>
      <w:r w:rsidRPr="006F60DC">
        <w:rPr>
          <w:rFonts w:ascii="Aptos" w:hAnsi="Aptos" w:cs="Aptos Serif"/>
          <w:lang w:val="es-CL"/>
        </w:rPr>
        <w:t>, número de planetas y de estrellas.</w:t>
      </w:r>
    </w:p>
    <w:p w14:paraId="4B85FCDE" w14:textId="77777777" w:rsidR="006F60DC" w:rsidRPr="006F60DC" w:rsidRDefault="006F60DC" w:rsidP="006F60DC">
      <w:pPr>
        <w:pStyle w:val="Compact"/>
        <w:numPr>
          <w:ilvl w:val="1"/>
          <w:numId w:val="6"/>
        </w:numPr>
        <w:jc w:val="both"/>
        <w:rPr>
          <w:rFonts w:ascii="Aptos" w:hAnsi="Aptos" w:cs="Aptos Serif"/>
          <w:lang w:val="es-CL"/>
        </w:rPr>
      </w:pPr>
      <w:r w:rsidRPr="006F60DC">
        <w:rPr>
          <w:rFonts w:ascii="Aptos" w:hAnsi="Aptos" w:cs="Aptos Serif"/>
          <w:lang w:val="es-CL"/>
        </w:rPr>
        <w:t>Parámetros del planeta: masas y radios en distintas unidades, período orbital, semieje mayor, excentricidad, inclinación, densidad, temperatura de equilibrio, indicadores de detección (tránsito, VR, etc.).</w:t>
      </w:r>
    </w:p>
    <w:p w14:paraId="6E42B114" w14:textId="77777777" w:rsidR="006F60DC" w:rsidRPr="006F60DC" w:rsidRDefault="006F60DC" w:rsidP="006F60DC">
      <w:pPr>
        <w:pStyle w:val="Compact"/>
        <w:numPr>
          <w:ilvl w:val="1"/>
          <w:numId w:val="6"/>
        </w:numPr>
        <w:jc w:val="both"/>
        <w:rPr>
          <w:rFonts w:ascii="Aptos" w:hAnsi="Aptos" w:cs="Aptos Serif"/>
          <w:lang w:val="es-CL"/>
        </w:rPr>
      </w:pPr>
      <w:r w:rsidRPr="006F60DC">
        <w:rPr>
          <w:rFonts w:ascii="Aptos" w:hAnsi="Aptos" w:cs="Aptos Serif"/>
          <w:lang w:val="es-CL"/>
        </w:rPr>
        <w:t>Parámetros de la estrella: masa, radio, temperatura efectiva, metalicidad, luminosidad, tipo espectral; además de astrometría (distancia, paralaje, movimiento propio).</w:t>
      </w:r>
    </w:p>
    <w:p w14:paraId="0F9043B4" w14:textId="77777777" w:rsidR="006F60DC" w:rsidRPr="006F60DC" w:rsidRDefault="006F60DC" w:rsidP="006F60DC">
      <w:pPr>
        <w:pStyle w:val="Compact"/>
        <w:numPr>
          <w:ilvl w:val="1"/>
          <w:numId w:val="6"/>
        </w:numPr>
        <w:jc w:val="both"/>
        <w:rPr>
          <w:rFonts w:ascii="Aptos" w:hAnsi="Aptos" w:cs="Aptos Serif"/>
          <w:lang w:val="es-CL"/>
        </w:rPr>
      </w:pPr>
      <w:r w:rsidRPr="006F60DC">
        <w:rPr>
          <w:rFonts w:ascii="Aptos" w:hAnsi="Aptos" w:cs="Aptos Serif"/>
          <w:lang w:val="es-CL"/>
        </w:rPr>
        <w:t>Metadatos de descubrimiento: método, año, referencia, instalación/instrumento.</w:t>
      </w:r>
    </w:p>
    <w:p w14:paraId="2C82188C" w14:textId="77777777" w:rsidR="006F60DC" w:rsidRPr="006F60DC" w:rsidRDefault="006F60DC" w:rsidP="006F60DC">
      <w:pPr>
        <w:pStyle w:val="Compact"/>
        <w:numPr>
          <w:ilvl w:val="1"/>
          <w:numId w:val="6"/>
        </w:numPr>
        <w:jc w:val="both"/>
        <w:rPr>
          <w:rFonts w:ascii="Aptos" w:hAnsi="Aptos" w:cs="Aptos Serif"/>
          <w:lang w:val="es-CL"/>
        </w:rPr>
      </w:pPr>
      <w:r w:rsidRPr="006F60DC">
        <w:rPr>
          <w:rFonts w:ascii="Aptos" w:hAnsi="Aptos" w:cs="Aptos Serif"/>
          <w:lang w:val="es-CL"/>
        </w:rPr>
        <w:t xml:space="preserve">Tipos de dato: numéricos continuos (masas, radios, periodos), categóricos (tipo espectral, método), fechas/años y banderas. </w:t>
      </w:r>
      <w:hyperlink r:id="rId8" w:tgtFrame="_blank" w:history="1">
        <w:r w:rsidRPr="006F60DC">
          <w:rPr>
            <w:rStyle w:val="Hipervnculo"/>
            <w:rFonts w:ascii="Aptos" w:hAnsi="Aptos" w:cs="Aptos Serif"/>
            <w:lang w:val="es-CL"/>
          </w:rPr>
          <w:t>Archivo de Ex</w:t>
        </w:r>
        <w:r w:rsidRPr="006F60DC">
          <w:rPr>
            <w:rStyle w:val="Hipervnculo"/>
            <w:rFonts w:ascii="Aptos" w:hAnsi="Aptos" w:cs="Aptos Serif"/>
            <w:lang w:val="es-CL"/>
          </w:rPr>
          <w:t>o</w:t>
        </w:r>
        <w:r w:rsidRPr="006F60DC">
          <w:rPr>
            <w:rStyle w:val="Hipervnculo"/>
            <w:rFonts w:ascii="Aptos" w:hAnsi="Aptos" w:cs="Aptos Serif"/>
            <w:lang w:val="es-CL"/>
          </w:rPr>
          <w:t>planetas de NASA</w:t>
        </w:r>
      </w:hyperlink>
    </w:p>
    <w:p w14:paraId="27077931" w14:textId="77777777" w:rsidR="006F60DC" w:rsidRDefault="006F60DC" w:rsidP="006F60DC">
      <w:pPr>
        <w:pStyle w:val="Compact"/>
        <w:jc w:val="both"/>
        <w:rPr>
          <w:rFonts w:ascii="Aptos" w:hAnsi="Aptos" w:cs="Aptos Serif"/>
          <w:b/>
          <w:bCs/>
          <w:lang w:val="es-CL"/>
        </w:rPr>
      </w:pPr>
    </w:p>
    <w:p w14:paraId="5FC940B3" w14:textId="46C3F303" w:rsidR="006F60DC" w:rsidRDefault="006F60DC" w:rsidP="006F60DC">
      <w:pPr>
        <w:pStyle w:val="Compact"/>
        <w:jc w:val="both"/>
        <w:rPr>
          <w:rFonts w:ascii="Aptos" w:hAnsi="Aptos" w:cs="Aptos Serif"/>
          <w:b/>
          <w:bCs/>
          <w:lang w:val="es-CL"/>
        </w:rPr>
      </w:pPr>
      <w:r w:rsidRPr="006F60DC">
        <w:rPr>
          <w:rFonts w:ascii="Aptos" w:hAnsi="Aptos" w:cs="Aptos Serif"/>
          <w:b/>
          <w:bCs/>
          <w:lang w:val="es-CL"/>
        </w:rPr>
        <w:t>Origen y recolección.</w:t>
      </w:r>
    </w:p>
    <w:p w14:paraId="6DB95836" w14:textId="77777777" w:rsidR="006F60DC" w:rsidRPr="006F60DC" w:rsidRDefault="006F60DC" w:rsidP="006F60DC">
      <w:pPr>
        <w:pStyle w:val="Compact"/>
        <w:jc w:val="both"/>
        <w:rPr>
          <w:rFonts w:ascii="Aptos" w:hAnsi="Aptos" w:cs="Aptos Serif"/>
          <w:b/>
          <w:bCs/>
          <w:lang w:val="es-CL"/>
        </w:rPr>
      </w:pPr>
    </w:p>
    <w:p w14:paraId="07C7FCE0" w14:textId="08CE1EF6" w:rsidR="00AB5495" w:rsidRPr="00AB5495" w:rsidRDefault="006F60DC" w:rsidP="00AB5495">
      <w:pPr>
        <w:pStyle w:val="Compact"/>
        <w:numPr>
          <w:ilvl w:val="0"/>
          <w:numId w:val="7"/>
        </w:numPr>
        <w:jc w:val="both"/>
        <w:rPr>
          <w:rFonts w:ascii="Aptos" w:hAnsi="Aptos" w:cs="Aptos Serif"/>
          <w:lang w:val="es-CL"/>
        </w:rPr>
      </w:pPr>
      <w:r w:rsidRPr="006F60DC">
        <w:rPr>
          <w:rFonts w:ascii="Aptos" w:hAnsi="Aptos" w:cs="Aptos Serif"/>
          <w:lang w:val="es-CL"/>
        </w:rPr>
        <w:t xml:space="preserve">Descarga reproducible vía TAP/API (ADQL o </w:t>
      </w:r>
      <w:proofErr w:type="spellStart"/>
      <w:r w:rsidRPr="006F60DC">
        <w:rPr>
          <w:rFonts w:ascii="Aptos" w:hAnsi="Aptos" w:cs="Aptos Serif"/>
          <w:lang w:val="es-CL"/>
        </w:rPr>
        <w:t>endpoints</w:t>
      </w:r>
      <w:proofErr w:type="spellEnd"/>
      <w:r w:rsidRPr="006F60DC">
        <w:rPr>
          <w:rFonts w:ascii="Aptos" w:hAnsi="Aptos" w:cs="Aptos Serif"/>
          <w:lang w:val="es-CL"/>
        </w:rPr>
        <w:t xml:space="preserve"> REST), p. ej., </w:t>
      </w:r>
      <w:proofErr w:type="spellStart"/>
      <w:r w:rsidRPr="006F60DC">
        <w:rPr>
          <w:rFonts w:ascii="Aptos" w:hAnsi="Aptos" w:cs="Aptos Serif"/>
          <w:lang w:val="es-CL"/>
        </w:rPr>
        <w:t>select</w:t>
      </w:r>
      <w:proofErr w:type="spellEnd"/>
      <w:r w:rsidRPr="006F60DC">
        <w:rPr>
          <w:rFonts w:ascii="Aptos" w:hAnsi="Aptos" w:cs="Aptos Serif"/>
          <w:lang w:val="es-CL"/>
        </w:rPr>
        <w:t xml:space="preserve"> * </w:t>
      </w:r>
      <w:proofErr w:type="spellStart"/>
      <w:r w:rsidRPr="006F60DC">
        <w:rPr>
          <w:rFonts w:ascii="Aptos" w:hAnsi="Aptos" w:cs="Aptos Serif"/>
          <w:lang w:val="es-CL"/>
        </w:rPr>
        <w:t>from</w:t>
      </w:r>
      <w:proofErr w:type="spellEnd"/>
      <w:r w:rsidRPr="006F60DC">
        <w:rPr>
          <w:rFonts w:ascii="Aptos" w:hAnsi="Aptos" w:cs="Aptos Serif"/>
          <w:lang w:val="es-CL"/>
        </w:rPr>
        <w:t xml:space="preserve"> </w:t>
      </w:r>
      <w:proofErr w:type="spellStart"/>
      <w:r w:rsidRPr="006F60DC">
        <w:rPr>
          <w:rFonts w:ascii="Aptos" w:hAnsi="Aptos" w:cs="Aptos Serif"/>
          <w:lang w:val="es-CL"/>
        </w:rPr>
        <w:t>pscomppars</w:t>
      </w:r>
      <w:proofErr w:type="spellEnd"/>
      <w:r w:rsidRPr="006F60DC">
        <w:rPr>
          <w:rFonts w:ascii="Aptos" w:hAnsi="Aptos" w:cs="Aptos Serif"/>
          <w:lang w:val="es-CL"/>
        </w:rPr>
        <w:t xml:space="preserve"> en CSV/JSON; el archivo mantiene recuentos oficiales y documentación pública de columnas.</w:t>
      </w:r>
    </w:p>
    <w:p w14:paraId="6B626700" w14:textId="77777777" w:rsidR="006F60DC" w:rsidRDefault="006F60DC" w:rsidP="006F60DC">
      <w:pPr>
        <w:pStyle w:val="Compact"/>
        <w:ind w:left="720"/>
        <w:jc w:val="both"/>
        <w:rPr>
          <w:rFonts w:ascii="Aptos" w:hAnsi="Aptos" w:cs="Aptos Serif"/>
        </w:rPr>
      </w:pPr>
    </w:p>
    <w:p w14:paraId="41223A53" w14:textId="77777777" w:rsidR="00AB5495" w:rsidRPr="001B0F2F" w:rsidRDefault="00AB5495" w:rsidP="006F60DC">
      <w:pPr>
        <w:pStyle w:val="Compact"/>
        <w:ind w:left="720"/>
        <w:jc w:val="both"/>
        <w:rPr>
          <w:rFonts w:ascii="Aptos" w:hAnsi="Aptos" w:cs="Aptos Serif"/>
        </w:rPr>
      </w:pPr>
    </w:p>
    <w:p w14:paraId="1524B231" w14:textId="77777777" w:rsidR="007F544A" w:rsidRPr="003B4494" w:rsidRDefault="00000000" w:rsidP="00D72EF2">
      <w:pPr>
        <w:jc w:val="both"/>
        <w:rPr>
          <w:b/>
          <w:bCs/>
          <w:sz w:val="28"/>
          <w:szCs w:val="28"/>
          <w:u w:val="single"/>
        </w:rPr>
      </w:pPr>
      <w:bookmarkStart w:id="5" w:name="tipos-de-dato"/>
      <w:bookmarkEnd w:id="4"/>
      <w:r w:rsidRPr="003B4494">
        <w:rPr>
          <w:b/>
          <w:bCs/>
          <w:sz w:val="28"/>
          <w:szCs w:val="28"/>
          <w:u w:val="single"/>
        </w:rPr>
        <w:t>Tipos de dato</w:t>
      </w:r>
    </w:p>
    <w:p w14:paraId="3BD4B1D5" w14:textId="77777777" w:rsidR="007F544A" w:rsidRPr="001B0F2F" w:rsidRDefault="00000000" w:rsidP="00D72EF2">
      <w:pPr>
        <w:pStyle w:val="FirstParagraph"/>
        <w:jc w:val="both"/>
        <w:rPr>
          <w:rFonts w:ascii="Aptos" w:hAnsi="Aptos" w:cs="Aptos Serif"/>
        </w:rPr>
      </w:pPr>
      <w:r w:rsidRPr="001B0F2F">
        <w:rPr>
          <w:rFonts w:ascii="Aptos" w:hAnsi="Aptos" w:cs="Aptos Serif"/>
        </w:rPr>
        <w:t xml:space="preserve">El conjunto incluye </w:t>
      </w:r>
      <w:r w:rsidRPr="001B0F2F">
        <w:rPr>
          <w:rFonts w:ascii="Aptos" w:hAnsi="Aptos" w:cs="Aptos Serif"/>
          <w:b/>
          <w:bCs/>
        </w:rPr>
        <w:t>84 columnas numéricas</w:t>
      </w:r>
      <w:r w:rsidRPr="001B0F2F">
        <w:rPr>
          <w:rFonts w:ascii="Aptos" w:hAnsi="Aptos" w:cs="Aptos Serif"/>
        </w:rPr>
        <w:t xml:space="preserve"> y </w:t>
      </w:r>
      <w:r w:rsidRPr="001B0F2F">
        <w:rPr>
          <w:rFonts w:ascii="Aptos" w:hAnsi="Aptos" w:cs="Aptos Serif"/>
          <w:b/>
          <w:bCs/>
        </w:rPr>
        <w:t>14 categóricas</w:t>
      </w:r>
      <w:r w:rsidRPr="001B0F2F">
        <w:rPr>
          <w:rFonts w:ascii="Aptos" w:hAnsi="Aptos" w:cs="Aptos Serif"/>
        </w:rPr>
        <w:t>. Las variables numéricas abarcan masas, radios, periodos, semiejes y otros parámetros físicos; las categóricas incluyen nombres (</w:t>
      </w:r>
      <w:r w:rsidRPr="001B0F2F">
        <w:rPr>
          <w:rStyle w:val="VerbatimChar"/>
          <w:rFonts w:ascii="Aptos" w:hAnsi="Aptos" w:cs="Aptos Serif"/>
          <w:sz w:val="24"/>
        </w:rPr>
        <w:t>name</w:t>
      </w:r>
      <w:r w:rsidRPr="001B0F2F">
        <w:rPr>
          <w:rFonts w:ascii="Aptos" w:hAnsi="Aptos" w:cs="Aptos Serif"/>
        </w:rPr>
        <w:t>), tipo espectral de la estrella (</w:t>
      </w:r>
      <w:r w:rsidRPr="001B0F2F">
        <w:rPr>
          <w:rStyle w:val="VerbatimChar"/>
          <w:rFonts w:ascii="Aptos" w:hAnsi="Aptos" w:cs="Aptos Serif"/>
          <w:sz w:val="24"/>
        </w:rPr>
        <w:t>star_sp_type</w:t>
      </w:r>
      <w:r w:rsidRPr="001B0F2F">
        <w:rPr>
          <w:rFonts w:ascii="Aptos" w:hAnsi="Aptos" w:cs="Aptos Serif"/>
        </w:rPr>
        <w:t>) y método de descubrimiento.</w:t>
      </w:r>
    </w:p>
    <w:p w14:paraId="69B6FC69" w14:textId="77777777" w:rsidR="007F544A" w:rsidRPr="001B0F2F" w:rsidRDefault="00000000" w:rsidP="00D72EF2">
      <w:pPr>
        <w:pStyle w:val="Textoindependiente"/>
        <w:jc w:val="both"/>
        <w:rPr>
          <w:rFonts w:ascii="Aptos" w:hAnsi="Aptos" w:cs="Aptos Serif"/>
        </w:rPr>
      </w:pPr>
      <w:r w:rsidRPr="001B0F2F">
        <w:rPr>
          <w:rFonts w:ascii="Aptos" w:hAnsi="Aptos" w:cs="Aptos Serif"/>
        </w:rPr>
        <w:t>Se derivaron dos variables auxiliares para este análisis:</w:t>
      </w:r>
    </w:p>
    <w:p w14:paraId="2BFE45A7" w14:textId="77777777" w:rsidR="007F544A" w:rsidRPr="001B0F2F" w:rsidRDefault="00000000" w:rsidP="00D72EF2">
      <w:pPr>
        <w:pStyle w:val="Compact"/>
        <w:numPr>
          <w:ilvl w:val="0"/>
          <w:numId w:val="3"/>
        </w:numPr>
        <w:jc w:val="both"/>
        <w:rPr>
          <w:rFonts w:ascii="Aptos" w:hAnsi="Aptos" w:cs="Aptos Serif"/>
        </w:rPr>
      </w:pPr>
      <w:r w:rsidRPr="001B0F2F">
        <w:rPr>
          <w:rStyle w:val="VerbatimChar"/>
          <w:rFonts w:ascii="Aptos" w:hAnsi="Aptos" w:cs="Aptos Serif"/>
          <w:b/>
          <w:bCs/>
          <w:sz w:val="24"/>
        </w:rPr>
        <w:t>spec_class</w:t>
      </w:r>
      <w:r w:rsidRPr="001B0F2F">
        <w:rPr>
          <w:rFonts w:ascii="Aptos" w:hAnsi="Aptos" w:cs="Aptos Serif"/>
        </w:rPr>
        <w:t>: primera letra del tipo espectral agrupada en clases A, F, G, K, M y O; otros valores se agrupan en “Other”.</w:t>
      </w:r>
    </w:p>
    <w:p w14:paraId="7C6FFF6C" w14:textId="570777F2" w:rsidR="006F60DC" w:rsidRPr="003B4494" w:rsidRDefault="00000000" w:rsidP="003B4494">
      <w:pPr>
        <w:pStyle w:val="Compact"/>
        <w:numPr>
          <w:ilvl w:val="0"/>
          <w:numId w:val="3"/>
        </w:numPr>
        <w:jc w:val="both"/>
        <w:rPr>
          <w:rFonts w:ascii="Aptos" w:hAnsi="Aptos" w:cs="Aptos Serif"/>
        </w:rPr>
      </w:pPr>
      <w:r w:rsidRPr="001B0F2F">
        <w:rPr>
          <w:rStyle w:val="VerbatimChar"/>
          <w:rFonts w:ascii="Aptos" w:hAnsi="Aptos" w:cs="Aptos Serif"/>
          <w:b/>
          <w:bCs/>
          <w:sz w:val="24"/>
        </w:rPr>
        <w:t>is_giant</w:t>
      </w:r>
      <w:r w:rsidRPr="001B0F2F">
        <w:rPr>
          <w:rFonts w:ascii="Aptos" w:hAnsi="Aptos" w:cs="Aptos Serif"/>
        </w:rPr>
        <w:t>: indicador binario que marca un planeta como gigante si su masa ≥ 0,3 M_J o su radio ≥ 0,6 R_J.</w:t>
      </w:r>
    </w:p>
    <w:p w14:paraId="61491FF4" w14:textId="77777777" w:rsidR="006F60DC" w:rsidRPr="001B0F2F" w:rsidRDefault="006F60DC" w:rsidP="003B4494">
      <w:pPr>
        <w:pStyle w:val="Compact"/>
        <w:ind w:left="720"/>
        <w:rPr>
          <w:rFonts w:ascii="Aptos" w:hAnsi="Aptos" w:cs="Aptos Serif"/>
        </w:rPr>
      </w:pPr>
    </w:p>
    <w:p w14:paraId="51652BB0" w14:textId="77777777" w:rsidR="007F544A" w:rsidRPr="003B4494" w:rsidRDefault="00000000" w:rsidP="003B4494">
      <w:pPr>
        <w:rPr>
          <w:b/>
          <w:bCs/>
          <w:sz w:val="28"/>
          <w:szCs w:val="28"/>
          <w:u w:val="single"/>
        </w:rPr>
      </w:pPr>
      <w:bookmarkStart w:id="6" w:name="estadística-descriptiva"/>
      <w:bookmarkEnd w:id="5"/>
      <w:r w:rsidRPr="003B4494">
        <w:rPr>
          <w:b/>
          <w:bCs/>
          <w:sz w:val="28"/>
          <w:szCs w:val="28"/>
          <w:u w:val="single"/>
        </w:rPr>
        <w:t>Estadística descriptiva</w:t>
      </w:r>
    </w:p>
    <w:p w14:paraId="3149E60A" w14:textId="77777777" w:rsidR="007F544A" w:rsidRPr="001B0F2F" w:rsidRDefault="00000000" w:rsidP="00D72EF2">
      <w:pPr>
        <w:pStyle w:val="FirstParagraph"/>
        <w:jc w:val="both"/>
        <w:rPr>
          <w:rFonts w:ascii="Aptos" w:hAnsi="Aptos" w:cs="Aptos Serif"/>
        </w:rPr>
      </w:pPr>
      <w:r w:rsidRPr="001B0F2F">
        <w:rPr>
          <w:rFonts w:ascii="Aptos" w:hAnsi="Aptos" w:cs="Aptos Serif"/>
        </w:rPr>
        <w:t>Las principales variables numéricas presentan las siguientes estadísticas resumidas:</w:t>
      </w:r>
    </w:p>
    <w:tbl>
      <w:tblPr>
        <w:tblStyle w:val="Tablaconcuadrcula"/>
        <w:tblW w:w="0" w:type="auto"/>
        <w:tblLook w:val="0020" w:firstRow="1" w:lastRow="0" w:firstColumn="0" w:lastColumn="0" w:noHBand="0" w:noVBand="0"/>
      </w:tblPr>
      <w:tblGrid>
        <w:gridCol w:w="2469"/>
        <w:gridCol w:w="859"/>
        <w:gridCol w:w="1676"/>
        <w:gridCol w:w="1280"/>
        <w:gridCol w:w="1385"/>
        <w:gridCol w:w="1385"/>
      </w:tblGrid>
      <w:tr w:rsidR="007F544A" w:rsidRPr="001B0F2F" w14:paraId="67C8ED0F" w14:textId="77777777" w:rsidTr="006F60DC">
        <w:tc>
          <w:tcPr>
            <w:tcW w:w="0" w:type="auto"/>
          </w:tcPr>
          <w:p w14:paraId="7B0AE512" w14:textId="77777777" w:rsidR="007F544A" w:rsidRPr="001B0F2F" w:rsidRDefault="00000000" w:rsidP="00D72EF2">
            <w:pPr>
              <w:pStyle w:val="Compact"/>
              <w:jc w:val="both"/>
              <w:rPr>
                <w:rFonts w:ascii="Aptos" w:hAnsi="Aptos" w:cs="Aptos Serif"/>
              </w:rPr>
            </w:pPr>
            <w:r w:rsidRPr="001B0F2F">
              <w:rPr>
                <w:rFonts w:ascii="Aptos" w:hAnsi="Aptos" w:cs="Aptos Serif"/>
              </w:rPr>
              <w:t>Variable</w:t>
            </w:r>
          </w:p>
        </w:tc>
        <w:tc>
          <w:tcPr>
            <w:tcW w:w="0" w:type="auto"/>
          </w:tcPr>
          <w:p w14:paraId="6C02E2C4" w14:textId="77777777" w:rsidR="007F544A" w:rsidRPr="001B0F2F" w:rsidRDefault="00000000" w:rsidP="00D72EF2">
            <w:pPr>
              <w:pStyle w:val="Compact"/>
              <w:jc w:val="both"/>
              <w:rPr>
                <w:rFonts w:ascii="Aptos" w:hAnsi="Aptos" w:cs="Aptos Serif"/>
              </w:rPr>
            </w:pPr>
            <w:r w:rsidRPr="001B0F2F">
              <w:rPr>
                <w:rFonts w:ascii="Aptos" w:hAnsi="Aptos" w:cs="Aptos Serif"/>
              </w:rPr>
              <w:t>Count</w:t>
            </w:r>
          </w:p>
        </w:tc>
        <w:tc>
          <w:tcPr>
            <w:tcW w:w="0" w:type="auto"/>
          </w:tcPr>
          <w:p w14:paraId="45C26387" w14:textId="77777777" w:rsidR="007F544A" w:rsidRPr="001B0F2F" w:rsidRDefault="00000000" w:rsidP="00D72EF2">
            <w:pPr>
              <w:pStyle w:val="Compact"/>
              <w:jc w:val="both"/>
              <w:rPr>
                <w:rFonts w:ascii="Aptos" w:hAnsi="Aptos" w:cs="Aptos Serif"/>
              </w:rPr>
            </w:pPr>
            <w:r w:rsidRPr="001B0F2F">
              <w:rPr>
                <w:rFonts w:ascii="Aptos" w:hAnsi="Aptos" w:cs="Aptos Serif"/>
              </w:rPr>
              <w:t>Mínimo</w:t>
            </w:r>
          </w:p>
        </w:tc>
        <w:tc>
          <w:tcPr>
            <w:tcW w:w="0" w:type="auto"/>
          </w:tcPr>
          <w:p w14:paraId="4D71024A" w14:textId="77777777" w:rsidR="007F544A" w:rsidRPr="001B0F2F" w:rsidRDefault="00000000" w:rsidP="00D72EF2">
            <w:pPr>
              <w:pStyle w:val="Compact"/>
              <w:jc w:val="both"/>
              <w:rPr>
                <w:rFonts w:ascii="Aptos" w:hAnsi="Aptos" w:cs="Aptos Serif"/>
              </w:rPr>
            </w:pPr>
            <w:r w:rsidRPr="001B0F2F">
              <w:rPr>
                <w:rFonts w:ascii="Aptos" w:hAnsi="Aptos" w:cs="Aptos Serif"/>
              </w:rPr>
              <w:t>Mediana</w:t>
            </w:r>
          </w:p>
        </w:tc>
        <w:tc>
          <w:tcPr>
            <w:tcW w:w="0" w:type="auto"/>
          </w:tcPr>
          <w:p w14:paraId="0371BF55" w14:textId="77777777" w:rsidR="007F544A" w:rsidRPr="001B0F2F" w:rsidRDefault="00000000" w:rsidP="00D72EF2">
            <w:pPr>
              <w:pStyle w:val="Compact"/>
              <w:jc w:val="both"/>
              <w:rPr>
                <w:rFonts w:ascii="Aptos" w:hAnsi="Aptos" w:cs="Aptos Serif"/>
              </w:rPr>
            </w:pPr>
            <w:r w:rsidRPr="001B0F2F">
              <w:rPr>
                <w:rFonts w:ascii="Aptos" w:hAnsi="Aptos" w:cs="Aptos Serif"/>
              </w:rPr>
              <w:t>Media</w:t>
            </w:r>
          </w:p>
        </w:tc>
        <w:tc>
          <w:tcPr>
            <w:tcW w:w="0" w:type="auto"/>
          </w:tcPr>
          <w:p w14:paraId="3DC5C951" w14:textId="77777777" w:rsidR="007F544A" w:rsidRPr="001B0F2F" w:rsidRDefault="00000000" w:rsidP="00D72EF2">
            <w:pPr>
              <w:pStyle w:val="Compact"/>
              <w:jc w:val="both"/>
              <w:rPr>
                <w:rFonts w:ascii="Aptos" w:hAnsi="Aptos" w:cs="Aptos Serif"/>
              </w:rPr>
            </w:pPr>
            <w:r w:rsidRPr="001B0F2F">
              <w:rPr>
                <w:rFonts w:ascii="Aptos" w:hAnsi="Aptos" w:cs="Aptos Serif"/>
              </w:rPr>
              <w:t>Máximo</w:t>
            </w:r>
          </w:p>
        </w:tc>
      </w:tr>
      <w:tr w:rsidR="007F544A" w:rsidRPr="001B0F2F" w14:paraId="70CC2FBE" w14:textId="77777777" w:rsidTr="006F60DC">
        <w:tc>
          <w:tcPr>
            <w:tcW w:w="0" w:type="auto"/>
          </w:tcPr>
          <w:p w14:paraId="223B40FA" w14:textId="77777777" w:rsidR="007F544A" w:rsidRPr="001B0F2F" w:rsidRDefault="00000000" w:rsidP="00D72EF2">
            <w:pPr>
              <w:pStyle w:val="Compact"/>
              <w:jc w:val="both"/>
              <w:rPr>
                <w:rFonts w:ascii="Aptos" w:hAnsi="Aptos" w:cs="Aptos Serif"/>
              </w:rPr>
            </w:pPr>
            <w:r w:rsidRPr="001B0F2F">
              <w:rPr>
                <w:rFonts w:ascii="Aptos" w:hAnsi="Aptos" w:cs="Aptos Serif"/>
              </w:rPr>
              <w:t>Masa del planeta (</w:t>
            </w:r>
            <w:r w:rsidRPr="001B0F2F">
              <w:rPr>
                <w:rStyle w:val="VerbatimChar"/>
                <w:rFonts w:ascii="Aptos" w:hAnsi="Aptos" w:cs="Aptos Serif"/>
                <w:sz w:val="24"/>
              </w:rPr>
              <w:t>mass</w:t>
            </w:r>
            <w:r w:rsidRPr="001B0F2F">
              <w:rPr>
                <w:rFonts w:ascii="Aptos" w:hAnsi="Aptos" w:cs="Aptos Serif"/>
              </w:rPr>
              <w:t>)</w:t>
            </w:r>
          </w:p>
        </w:tc>
        <w:tc>
          <w:tcPr>
            <w:tcW w:w="0" w:type="auto"/>
          </w:tcPr>
          <w:p w14:paraId="56387935" w14:textId="77777777" w:rsidR="007F544A" w:rsidRPr="001B0F2F" w:rsidRDefault="00000000" w:rsidP="00D72EF2">
            <w:pPr>
              <w:pStyle w:val="Compact"/>
              <w:jc w:val="both"/>
              <w:rPr>
                <w:rFonts w:ascii="Aptos" w:hAnsi="Aptos" w:cs="Aptos Serif"/>
              </w:rPr>
            </w:pPr>
            <w:r w:rsidRPr="001B0F2F">
              <w:rPr>
                <w:rFonts w:ascii="Aptos" w:hAnsi="Aptos" w:cs="Aptos Serif"/>
              </w:rPr>
              <w:t>3</w:t>
            </w:r>
            <w:r w:rsidRPr="001B0F2F">
              <w:rPr>
                <w:rFonts w:ascii="Arial" w:hAnsi="Arial" w:cs="Arial"/>
              </w:rPr>
              <w:t> </w:t>
            </w:r>
            <w:r w:rsidRPr="001B0F2F">
              <w:rPr>
                <w:rFonts w:ascii="Aptos" w:hAnsi="Aptos" w:cs="Aptos Serif"/>
              </w:rPr>
              <w:t>663</w:t>
            </w:r>
          </w:p>
        </w:tc>
        <w:tc>
          <w:tcPr>
            <w:tcW w:w="0" w:type="auto"/>
          </w:tcPr>
          <w:p w14:paraId="4F8EBD8B" w14:textId="77777777" w:rsidR="007F544A" w:rsidRPr="001B0F2F" w:rsidRDefault="00000000" w:rsidP="00D72EF2">
            <w:pPr>
              <w:pStyle w:val="Compact"/>
              <w:jc w:val="both"/>
              <w:rPr>
                <w:rFonts w:ascii="Aptos" w:hAnsi="Aptos" w:cs="Aptos Serif"/>
              </w:rPr>
            </w:pPr>
            <w:r w:rsidRPr="001B0F2F">
              <w:rPr>
                <w:rFonts w:ascii="Aptos" w:hAnsi="Aptos" w:cs="Aptos Serif"/>
              </w:rPr>
              <w:t>1.42e</w:t>
            </w:r>
            <w:r w:rsidRPr="001B0F2F">
              <w:rPr>
                <w:rFonts w:ascii="Cambria Math" w:hAnsi="Cambria Math" w:cs="Cambria Math"/>
              </w:rPr>
              <w:t>‑</w:t>
            </w:r>
            <w:r w:rsidRPr="001B0F2F">
              <w:rPr>
                <w:rFonts w:ascii="Aptos" w:hAnsi="Aptos" w:cs="Aptos Serif"/>
              </w:rPr>
              <w:t>09 M_J</w:t>
            </w:r>
          </w:p>
        </w:tc>
        <w:tc>
          <w:tcPr>
            <w:tcW w:w="0" w:type="auto"/>
          </w:tcPr>
          <w:p w14:paraId="320A6ECA" w14:textId="77777777" w:rsidR="007F544A" w:rsidRPr="001B0F2F" w:rsidRDefault="00000000" w:rsidP="00D72EF2">
            <w:pPr>
              <w:pStyle w:val="Compact"/>
              <w:jc w:val="both"/>
              <w:rPr>
                <w:rFonts w:ascii="Aptos" w:hAnsi="Aptos" w:cs="Aptos Serif"/>
              </w:rPr>
            </w:pPr>
            <w:r w:rsidRPr="001B0F2F">
              <w:rPr>
                <w:rFonts w:ascii="Aptos" w:hAnsi="Aptos" w:cs="Aptos Serif"/>
              </w:rPr>
              <w:t>2.50 M_J</w:t>
            </w:r>
          </w:p>
        </w:tc>
        <w:tc>
          <w:tcPr>
            <w:tcW w:w="0" w:type="auto"/>
          </w:tcPr>
          <w:p w14:paraId="5549076F" w14:textId="77777777" w:rsidR="007F544A" w:rsidRPr="001B0F2F" w:rsidRDefault="00000000" w:rsidP="00D72EF2">
            <w:pPr>
              <w:pStyle w:val="Compact"/>
              <w:jc w:val="both"/>
              <w:rPr>
                <w:rFonts w:ascii="Aptos" w:hAnsi="Aptos" w:cs="Aptos Serif"/>
              </w:rPr>
            </w:pPr>
            <w:r w:rsidRPr="001B0F2F">
              <w:rPr>
                <w:rFonts w:ascii="Aptos" w:hAnsi="Aptos" w:cs="Aptos Serif"/>
              </w:rPr>
              <w:t>14.94 M_J</w:t>
            </w:r>
          </w:p>
        </w:tc>
        <w:tc>
          <w:tcPr>
            <w:tcW w:w="0" w:type="auto"/>
          </w:tcPr>
          <w:p w14:paraId="6DAF152C" w14:textId="77777777" w:rsidR="007F544A" w:rsidRPr="001B0F2F" w:rsidRDefault="00000000" w:rsidP="00D72EF2">
            <w:pPr>
              <w:pStyle w:val="Compact"/>
              <w:jc w:val="both"/>
              <w:rPr>
                <w:rFonts w:ascii="Aptos" w:hAnsi="Aptos" w:cs="Aptos Serif"/>
              </w:rPr>
            </w:pPr>
            <w:r w:rsidRPr="001B0F2F">
              <w:rPr>
                <w:rFonts w:ascii="Aptos" w:hAnsi="Aptos" w:cs="Aptos Serif"/>
              </w:rPr>
              <w:t>78.27 M_J</w:t>
            </w:r>
          </w:p>
        </w:tc>
      </w:tr>
      <w:tr w:rsidR="007F544A" w:rsidRPr="001B0F2F" w14:paraId="222FDE5E" w14:textId="77777777" w:rsidTr="006F60DC">
        <w:tc>
          <w:tcPr>
            <w:tcW w:w="0" w:type="auto"/>
          </w:tcPr>
          <w:p w14:paraId="6450887A" w14:textId="77777777" w:rsidR="007F544A" w:rsidRPr="001B0F2F" w:rsidRDefault="00000000" w:rsidP="00D72EF2">
            <w:pPr>
              <w:pStyle w:val="Compact"/>
              <w:jc w:val="both"/>
              <w:rPr>
                <w:rFonts w:ascii="Aptos" w:hAnsi="Aptos" w:cs="Aptos Serif"/>
              </w:rPr>
            </w:pPr>
            <w:r w:rsidRPr="001B0F2F">
              <w:rPr>
                <w:rFonts w:ascii="Aptos" w:hAnsi="Aptos" w:cs="Aptos Serif"/>
              </w:rPr>
              <w:t>Radio del planeta (</w:t>
            </w:r>
            <w:r w:rsidRPr="001B0F2F">
              <w:rPr>
                <w:rStyle w:val="VerbatimChar"/>
                <w:rFonts w:ascii="Aptos" w:hAnsi="Aptos" w:cs="Aptos Serif"/>
                <w:sz w:val="24"/>
              </w:rPr>
              <w:t>radius</w:t>
            </w:r>
            <w:r w:rsidRPr="001B0F2F">
              <w:rPr>
                <w:rFonts w:ascii="Aptos" w:hAnsi="Aptos" w:cs="Aptos Serif"/>
              </w:rPr>
              <w:t>)</w:t>
            </w:r>
          </w:p>
        </w:tc>
        <w:tc>
          <w:tcPr>
            <w:tcW w:w="0" w:type="auto"/>
          </w:tcPr>
          <w:p w14:paraId="0090A54A" w14:textId="77777777" w:rsidR="007F544A" w:rsidRPr="001B0F2F" w:rsidRDefault="00000000" w:rsidP="00D72EF2">
            <w:pPr>
              <w:pStyle w:val="Compact"/>
              <w:jc w:val="both"/>
              <w:rPr>
                <w:rFonts w:ascii="Aptos" w:hAnsi="Aptos" w:cs="Aptos Serif"/>
              </w:rPr>
            </w:pPr>
            <w:r w:rsidRPr="001B0F2F">
              <w:rPr>
                <w:rFonts w:ascii="Aptos" w:hAnsi="Aptos" w:cs="Aptos Serif"/>
              </w:rPr>
              <w:t>5</w:t>
            </w:r>
            <w:r w:rsidRPr="001B0F2F">
              <w:rPr>
                <w:rFonts w:ascii="Arial" w:hAnsi="Arial" w:cs="Arial"/>
              </w:rPr>
              <w:t> </w:t>
            </w:r>
            <w:r w:rsidRPr="001B0F2F">
              <w:rPr>
                <w:rFonts w:ascii="Aptos" w:hAnsi="Aptos" w:cs="Aptos Serif"/>
              </w:rPr>
              <w:t>153</w:t>
            </w:r>
          </w:p>
        </w:tc>
        <w:tc>
          <w:tcPr>
            <w:tcW w:w="0" w:type="auto"/>
          </w:tcPr>
          <w:p w14:paraId="4821A9C0" w14:textId="77777777" w:rsidR="007F544A" w:rsidRPr="001B0F2F" w:rsidRDefault="00000000" w:rsidP="00D72EF2">
            <w:pPr>
              <w:pStyle w:val="Compact"/>
              <w:jc w:val="both"/>
              <w:rPr>
                <w:rFonts w:ascii="Aptos" w:hAnsi="Aptos" w:cs="Aptos Serif"/>
              </w:rPr>
            </w:pPr>
            <w:r w:rsidRPr="001B0F2F">
              <w:rPr>
                <w:rFonts w:ascii="Aptos" w:hAnsi="Aptos" w:cs="Aptos Serif"/>
              </w:rPr>
              <w:t>0.00107 R_J</w:t>
            </w:r>
          </w:p>
        </w:tc>
        <w:tc>
          <w:tcPr>
            <w:tcW w:w="0" w:type="auto"/>
          </w:tcPr>
          <w:p w14:paraId="4E7A087C" w14:textId="77777777" w:rsidR="007F544A" w:rsidRPr="001B0F2F" w:rsidRDefault="00000000" w:rsidP="00D72EF2">
            <w:pPr>
              <w:pStyle w:val="Compact"/>
              <w:jc w:val="both"/>
              <w:rPr>
                <w:rFonts w:ascii="Aptos" w:hAnsi="Aptos" w:cs="Aptos Serif"/>
              </w:rPr>
            </w:pPr>
            <w:r w:rsidRPr="001B0F2F">
              <w:rPr>
                <w:rFonts w:ascii="Aptos" w:hAnsi="Aptos" w:cs="Aptos Serif"/>
              </w:rPr>
              <w:t>0.236 R_J</w:t>
            </w:r>
          </w:p>
        </w:tc>
        <w:tc>
          <w:tcPr>
            <w:tcW w:w="0" w:type="auto"/>
          </w:tcPr>
          <w:p w14:paraId="3AA46B44" w14:textId="77777777" w:rsidR="007F544A" w:rsidRPr="001B0F2F" w:rsidRDefault="00000000" w:rsidP="00D72EF2">
            <w:pPr>
              <w:pStyle w:val="Compact"/>
              <w:jc w:val="both"/>
              <w:rPr>
                <w:rFonts w:ascii="Aptos" w:hAnsi="Aptos" w:cs="Aptos Serif"/>
              </w:rPr>
            </w:pPr>
            <w:r w:rsidRPr="001B0F2F">
              <w:rPr>
                <w:rFonts w:ascii="Aptos" w:hAnsi="Aptos" w:cs="Aptos Serif"/>
              </w:rPr>
              <w:t>0.542 R_J</w:t>
            </w:r>
          </w:p>
        </w:tc>
        <w:tc>
          <w:tcPr>
            <w:tcW w:w="0" w:type="auto"/>
          </w:tcPr>
          <w:p w14:paraId="50B3F0F6" w14:textId="77777777" w:rsidR="007F544A" w:rsidRPr="001B0F2F" w:rsidRDefault="00000000" w:rsidP="00D72EF2">
            <w:pPr>
              <w:pStyle w:val="Compact"/>
              <w:jc w:val="both"/>
              <w:rPr>
                <w:rFonts w:ascii="Aptos" w:hAnsi="Aptos" w:cs="Aptos Serif"/>
              </w:rPr>
            </w:pPr>
            <w:r w:rsidRPr="001B0F2F">
              <w:rPr>
                <w:rFonts w:ascii="Aptos" w:hAnsi="Aptos" w:cs="Aptos Serif"/>
              </w:rPr>
              <w:t>18.80 R_J</w:t>
            </w:r>
          </w:p>
        </w:tc>
      </w:tr>
      <w:tr w:rsidR="007F544A" w:rsidRPr="001B0F2F" w14:paraId="5CC434B7" w14:textId="77777777" w:rsidTr="006F60DC">
        <w:tc>
          <w:tcPr>
            <w:tcW w:w="0" w:type="auto"/>
          </w:tcPr>
          <w:p w14:paraId="21727D30" w14:textId="77777777" w:rsidR="007F544A" w:rsidRPr="001B0F2F" w:rsidRDefault="00000000" w:rsidP="00D72EF2">
            <w:pPr>
              <w:pStyle w:val="Compact"/>
              <w:jc w:val="both"/>
              <w:rPr>
                <w:rFonts w:ascii="Aptos" w:hAnsi="Aptos" w:cs="Aptos Serif"/>
              </w:rPr>
            </w:pPr>
            <w:r w:rsidRPr="001B0F2F">
              <w:rPr>
                <w:rFonts w:ascii="Aptos" w:hAnsi="Aptos" w:cs="Aptos Serif"/>
              </w:rPr>
              <w:t>Masa estelar (</w:t>
            </w:r>
            <w:r w:rsidRPr="001B0F2F">
              <w:rPr>
                <w:rStyle w:val="VerbatimChar"/>
                <w:rFonts w:ascii="Aptos" w:hAnsi="Aptos" w:cs="Aptos Serif"/>
                <w:sz w:val="24"/>
              </w:rPr>
              <w:t>star_mass</w:t>
            </w:r>
            <w:r w:rsidRPr="001B0F2F">
              <w:rPr>
                <w:rFonts w:ascii="Aptos" w:hAnsi="Aptos" w:cs="Aptos Serif"/>
              </w:rPr>
              <w:t>)</w:t>
            </w:r>
          </w:p>
        </w:tc>
        <w:tc>
          <w:tcPr>
            <w:tcW w:w="0" w:type="auto"/>
          </w:tcPr>
          <w:p w14:paraId="40396764" w14:textId="77777777" w:rsidR="007F544A" w:rsidRPr="001B0F2F" w:rsidRDefault="00000000" w:rsidP="00D72EF2">
            <w:pPr>
              <w:pStyle w:val="Compact"/>
              <w:jc w:val="both"/>
              <w:rPr>
                <w:rFonts w:ascii="Aptos" w:hAnsi="Aptos" w:cs="Aptos Serif"/>
              </w:rPr>
            </w:pPr>
            <w:r w:rsidRPr="001B0F2F">
              <w:rPr>
                <w:rFonts w:ascii="Aptos" w:hAnsi="Aptos" w:cs="Aptos Serif"/>
              </w:rPr>
              <w:t>6</w:t>
            </w:r>
            <w:r w:rsidRPr="001B0F2F">
              <w:rPr>
                <w:rFonts w:ascii="Arial" w:hAnsi="Arial" w:cs="Arial"/>
              </w:rPr>
              <w:t> </w:t>
            </w:r>
            <w:r w:rsidRPr="001B0F2F">
              <w:rPr>
                <w:rFonts w:ascii="Aptos" w:hAnsi="Aptos" w:cs="Aptos Serif"/>
              </w:rPr>
              <w:t>488</w:t>
            </w:r>
          </w:p>
        </w:tc>
        <w:tc>
          <w:tcPr>
            <w:tcW w:w="0" w:type="auto"/>
          </w:tcPr>
          <w:p w14:paraId="75402FB5" w14:textId="77777777" w:rsidR="007F544A" w:rsidRPr="001B0F2F" w:rsidRDefault="00000000" w:rsidP="00D72EF2">
            <w:pPr>
              <w:pStyle w:val="Compact"/>
              <w:jc w:val="both"/>
              <w:rPr>
                <w:rFonts w:ascii="Aptos" w:hAnsi="Aptos" w:cs="Aptos Serif"/>
              </w:rPr>
            </w:pPr>
            <w:r w:rsidRPr="001B0F2F">
              <w:rPr>
                <w:rFonts w:ascii="Aptos" w:hAnsi="Aptos" w:cs="Aptos Serif"/>
              </w:rPr>
              <w:t>0.011 M_</w:t>
            </w:r>
            <w:r w:rsidRPr="001B0F2F">
              <w:rPr>
                <w:rFonts w:ascii="Cambria Math" w:hAnsi="Cambria Math" w:cs="Cambria Math"/>
              </w:rPr>
              <w:t>⊙</w:t>
            </w:r>
          </w:p>
        </w:tc>
        <w:tc>
          <w:tcPr>
            <w:tcW w:w="0" w:type="auto"/>
          </w:tcPr>
          <w:p w14:paraId="3A731E6D" w14:textId="77777777" w:rsidR="007F544A" w:rsidRPr="001B0F2F" w:rsidRDefault="00000000" w:rsidP="00D72EF2">
            <w:pPr>
              <w:pStyle w:val="Compact"/>
              <w:jc w:val="both"/>
              <w:rPr>
                <w:rFonts w:ascii="Aptos" w:hAnsi="Aptos" w:cs="Aptos Serif"/>
              </w:rPr>
            </w:pPr>
            <w:r w:rsidRPr="001B0F2F">
              <w:rPr>
                <w:rFonts w:ascii="Aptos" w:hAnsi="Aptos" w:cs="Aptos Serif"/>
              </w:rPr>
              <w:t>0.94 M_</w:t>
            </w:r>
            <w:r w:rsidRPr="001B0F2F">
              <w:rPr>
                <w:rFonts w:ascii="Cambria Math" w:hAnsi="Cambria Math" w:cs="Cambria Math"/>
              </w:rPr>
              <w:t>⊙</w:t>
            </w:r>
          </w:p>
        </w:tc>
        <w:tc>
          <w:tcPr>
            <w:tcW w:w="0" w:type="auto"/>
          </w:tcPr>
          <w:p w14:paraId="6D63162F" w14:textId="77777777" w:rsidR="007F544A" w:rsidRPr="001B0F2F" w:rsidRDefault="00000000" w:rsidP="00D72EF2">
            <w:pPr>
              <w:pStyle w:val="Compact"/>
              <w:jc w:val="both"/>
              <w:rPr>
                <w:rFonts w:ascii="Aptos" w:hAnsi="Aptos" w:cs="Aptos Serif"/>
              </w:rPr>
            </w:pPr>
            <w:r w:rsidRPr="001B0F2F">
              <w:rPr>
                <w:rFonts w:ascii="Aptos" w:hAnsi="Aptos" w:cs="Aptos Serif"/>
              </w:rPr>
              <w:t>0.932 M_</w:t>
            </w:r>
            <w:r w:rsidRPr="001B0F2F">
              <w:rPr>
                <w:rFonts w:ascii="Cambria Math" w:hAnsi="Cambria Math" w:cs="Cambria Math"/>
              </w:rPr>
              <w:t>⊙</w:t>
            </w:r>
          </w:p>
        </w:tc>
        <w:tc>
          <w:tcPr>
            <w:tcW w:w="0" w:type="auto"/>
          </w:tcPr>
          <w:p w14:paraId="0D56FA12" w14:textId="77777777" w:rsidR="007F544A" w:rsidRPr="001B0F2F" w:rsidRDefault="00000000" w:rsidP="00D72EF2">
            <w:pPr>
              <w:pStyle w:val="Compact"/>
              <w:jc w:val="both"/>
              <w:rPr>
                <w:rFonts w:ascii="Aptos" w:hAnsi="Aptos" w:cs="Aptos Serif"/>
              </w:rPr>
            </w:pPr>
            <w:r w:rsidRPr="001B0F2F">
              <w:rPr>
                <w:rFonts w:ascii="Aptos" w:hAnsi="Aptos" w:cs="Aptos Serif"/>
              </w:rPr>
              <w:t>23.47 M_</w:t>
            </w:r>
            <w:r w:rsidRPr="001B0F2F">
              <w:rPr>
                <w:rFonts w:ascii="Cambria Math" w:hAnsi="Cambria Math" w:cs="Cambria Math"/>
              </w:rPr>
              <w:t>⊙</w:t>
            </w:r>
          </w:p>
        </w:tc>
      </w:tr>
      <w:tr w:rsidR="007F544A" w:rsidRPr="001B0F2F" w14:paraId="4C8D70C3" w14:textId="77777777" w:rsidTr="006F60DC">
        <w:tc>
          <w:tcPr>
            <w:tcW w:w="0" w:type="auto"/>
          </w:tcPr>
          <w:p w14:paraId="6E2748D0" w14:textId="77777777" w:rsidR="007F544A" w:rsidRPr="001B0F2F" w:rsidRDefault="00000000" w:rsidP="00D72EF2">
            <w:pPr>
              <w:pStyle w:val="Compact"/>
              <w:jc w:val="both"/>
              <w:rPr>
                <w:rFonts w:ascii="Aptos" w:hAnsi="Aptos" w:cs="Aptos Serif"/>
              </w:rPr>
            </w:pPr>
            <w:r w:rsidRPr="001B0F2F">
              <w:rPr>
                <w:rFonts w:ascii="Aptos" w:hAnsi="Aptos" w:cs="Aptos Serif"/>
              </w:rPr>
              <w:t>Radio estelar (</w:t>
            </w:r>
            <w:r w:rsidRPr="001B0F2F">
              <w:rPr>
                <w:rStyle w:val="VerbatimChar"/>
                <w:rFonts w:ascii="Aptos" w:hAnsi="Aptos" w:cs="Aptos Serif"/>
                <w:sz w:val="24"/>
              </w:rPr>
              <w:t>star_radius</w:t>
            </w:r>
            <w:r w:rsidRPr="001B0F2F">
              <w:rPr>
                <w:rFonts w:ascii="Aptos" w:hAnsi="Aptos" w:cs="Aptos Serif"/>
              </w:rPr>
              <w:t>)</w:t>
            </w:r>
          </w:p>
        </w:tc>
        <w:tc>
          <w:tcPr>
            <w:tcW w:w="0" w:type="auto"/>
          </w:tcPr>
          <w:p w14:paraId="742148D3" w14:textId="77777777" w:rsidR="007F544A" w:rsidRPr="001B0F2F" w:rsidRDefault="00000000" w:rsidP="00D72EF2">
            <w:pPr>
              <w:pStyle w:val="Compact"/>
              <w:jc w:val="both"/>
              <w:rPr>
                <w:rFonts w:ascii="Aptos" w:hAnsi="Aptos" w:cs="Aptos Serif"/>
              </w:rPr>
            </w:pPr>
            <w:r w:rsidRPr="001B0F2F">
              <w:rPr>
                <w:rFonts w:ascii="Aptos" w:hAnsi="Aptos" w:cs="Aptos Serif"/>
              </w:rPr>
              <w:t>6</w:t>
            </w:r>
            <w:r w:rsidRPr="001B0F2F">
              <w:rPr>
                <w:rFonts w:ascii="Arial" w:hAnsi="Arial" w:cs="Arial"/>
              </w:rPr>
              <w:t> </w:t>
            </w:r>
            <w:r w:rsidRPr="001B0F2F">
              <w:rPr>
                <w:rFonts w:ascii="Aptos" w:hAnsi="Aptos" w:cs="Aptos Serif"/>
              </w:rPr>
              <w:t>044</w:t>
            </w:r>
          </w:p>
        </w:tc>
        <w:tc>
          <w:tcPr>
            <w:tcW w:w="0" w:type="auto"/>
          </w:tcPr>
          <w:p w14:paraId="3BF3AAD5" w14:textId="77777777" w:rsidR="007F544A" w:rsidRPr="001B0F2F" w:rsidRDefault="00000000" w:rsidP="00D72EF2">
            <w:pPr>
              <w:pStyle w:val="Compact"/>
              <w:jc w:val="both"/>
              <w:rPr>
                <w:rFonts w:ascii="Aptos" w:hAnsi="Aptos" w:cs="Aptos Serif"/>
              </w:rPr>
            </w:pPr>
            <w:r w:rsidRPr="001B0F2F">
              <w:rPr>
                <w:rFonts w:ascii="Aptos" w:hAnsi="Aptos" w:cs="Aptos Serif"/>
              </w:rPr>
              <w:t>1.43e</w:t>
            </w:r>
            <w:r w:rsidRPr="001B0F2F">
              <w:rPr>
                <w:rFonts w:ascii="Cambria Math" w:hAnsi="Cambria Math" w:cs="Cambria Math"/>
              </w:rPr>
              <w:t>‑</w:t>
            </w:r>
            <w:r w:rsidRPr="001B0F2F">
              <w:rPr>
                <w:rFonts w:ascii="Aptos" w:hAnsi="Aptos" w:cs="Aptos Serif"/>
              </w:rPr>
              <w:t>05 R_</w:t>
            </w:r>
            <w:r w:rsidRPr="001B0F2F">
              <w:rPr>
                <w:rFonts w:ascii="Cambria Math" w:hAnsi="Cambria Math" w:cs="Cambria Math"/>
              </w:rPr>
              <w:t>⊙</w:t>
            </w:r>
          </w:p>
        </w:tc>
        <w:tc>
          <w:tcPr>
            <w:tcW w:w="0" w:type="auto"/>
          </w:tcPr>
          <w:p w14:paraId="0DED81AD" w14:textId="77777777" w:rsidR="007F544A" w:rsidRPr="001B0F2F" w:rsidRDefault="00000000" w:rsidP="00D72EF2">
            <w:pPr>
              <w:pStyle w:val="Compact"/>
              <w:jc w:val="both"/>
              <w:rPr>
                <w:rFonts w:ascii="Aptos" w:hAnsi="Aptos" w:cs="Aptos Serif"/>
              </w:rPr>
            </w:pPr>
            <w:r w:rsidRPr="001B0F2F">
              <w:rPr>
                <w:rFonts w:ascii="Aptos" w:hAnsi="Aptos" w:cs="Aptos Serif"/>
              </w:rPr>
              <w:t>0.95 R_</w:t>
            </w:r>
            <w:r w:rsidRPr="001B0F2F">
              <w:rPr>
                <w:rFonts w:ascii="Cambria Math" w:hAnsi="Cambria Math" w:cs="Cambria Math"/>
              </w:rPr>
              <w:t>⊙</w:t>
            </w:r>
          </w:p>
        </w:tc>
        <w:tc>
          <w:tcPr>
            <w:tcW w:w="0" w:type="auto"/>
          </w:tcPr>
          <w:p w14:paraId="6B948A95" w14:textId="77777777" w:rsidR="007F544A" w:rsidRPr="001B0F2F" w:rsidRDefault="00000000" w:rsidP="00D72EF2">
            <w:pPr>
              <w:pStyle w:val="Compact"/>
              <w:jc w:val="both"/>
              <w:rPr>
                <w:rFonts w:ascii="Aptos" w:hAnsi="Aptos" w:cs="Aptos Serif"/>
              </w:rPr>
            </w:pPr>
            <w:r w:rsidRPr="001B0F2F">
              <w:rPr>
                <w:rFonts w:ascii="Aptos" w:hAnsi="Aptos" w:cs="Aptos Serif"/>
              </w:rPr>
              <w:t>1.49 R_</w:t>
            </w:r>
            <w:r w:rsidRPr="001B0F2F">
              <w:rPr>
                <w:rFonts w:ascii="Cambria Math" w:hAnsi="Cambria Math" w:cs="Cambria Math"/>
              </w:rPr>
              <w:t>⊙</w:t>
            </w:r>
          </w:p>
        </w:tc>
        <w:tc>
          <w:tcPr>
            <w:tcW w:w="0" w:type="auto"/>
          </w:tcPr>
          <w:p w14:paraId="3C9573EF" w14:textId="77777777" w:rsidR="007F544A" w:rsidRPr="001B0F2F" w:rsidRDefault="00000000" w:rsidP="00D72EF2">
            <w:pPr>
              <w:pStyle w:val="Compact"/>
              <w:jc w:val="both"/>
              <w:rPr>
                <w:rFonts w:ascii="Aptos" w:hAnsi="Aptos" w:cs="Aptos Serif"/>
              </w:rPr>
            </w:pPr>
            <w:r w:rsidRPr="001B0F2F">
              <w:rPr>
                <w:rFonts w:ascii="Aptos" w:hAnsi="Aptos" w:cs="Aptos Serif"/>
              </w:rPr>
              <w:t>91.40 R_</w:t>
            </w:r>
            <w:r w:rsidRPr="001B0F2F">
              <w:rPr>
                <w:rFonts w:ascii="Cambria Math" w:hAnsi="Cambria Math" w:cs="Cambria Math"/>
              </w:rPr>
              <w:t>⊙</w:t>
            </w:r>
          </w:p>
        </w:tc>
      </w:tr>
      <w:tr w:rsidR="007F544A" w:rsidRPr="001B0F2F" w14:paraId="51E1DB46" w14:textId="77777777" w:rsidTr="006F60DC">
        <w:tc>
          <w:tcPr>
            <w:tcW w:w="0" w:type="auto"/>
          </w:tcPr>
          <w:p w14:paraId="692BD9FB" w14:textId="77777777" w:rsidR="007F544A" w:rsidRPr="001B0F2F" w:rsidRDefault="00000000" w:rsidP="00D72EF2">
            <w:pPr>
              <w:pStyle w:val="Compact"/>
              <w:jc w:val="both"/>
              <w:rPr>
                <w:rFonts w:ascii="Aptos" w:hAnsi="Aptos" w:cs="Aptos Serif"/>
              </w:rPr>
            </w:pPr>
            <w:r w:rsidRPr="001B0F2F">
              <w:rPr>
                <w:rFonts w:ascii="Aptos" w:hAnsi="Aptos" w:cs="Aptos Serif"/>
              </w:rPr>
              <w:t>Semieje mayor (</w:t>
            </w:r>
            <w:r w:rsidRPr="001B0F2F">
              <w:rPr>
                <w:rStyle w:val="VerbatimChar"/>
                <w:rFonts w:ascii="Aptos" w:hAnsi="Aptos" w:cs="Aptos Serif"/>
                <w:sz w:val="24"/>
              </w:rPr>
              <w:t>semi_major_axis</w:t>
            </w:r>
            <w:r w:rsidRPr="001B0F2F">
              <w:rPr>
                <w:rFonts w:ascii="Aptos" w:hAnsi="Aptos" w:cs="Aptos Serif"/>
              </w:rPr>
              <w:t>)</w:t>
            </w:r>
          </w:p>
        </w:tc>
        <w:tc>
          <w:tcPr>
            <w:tcW w:w="0" w:type="auto"/>
          </w:tcPr>
          <w:p w14:paraId="525656A9" w14:textId="77777777" w:rsidR="007F544A" w:rsidRPr="001B0F2F" w:rsidRDefault="00000000" w:rsidP="00D72EF2">
            <w:pPr>
              <w:pStyle w:val="Compact"/>
              <w:jc w:val="both"/>
              <w:rPr>
                <w:rFonts w:ascii="Aptos" w:hAnsi="Aptos" w:cs="Aptos Serif"/>
              </w:rPr>
            </w:pPr>
            <w:r w:rsidRPr="001B0F2F">
              <w:rPr>
                <w:rFonts w:ascii="Aptos" w:hAnsi="Aptos" w:cs="Aptos Serif"/>
              </w:rPr>
              <w:t>5</w:t>
            </w:r>
            <w:r w:rsidRPr="001B0F2F">
              <w:rPr>
                <w:rFonts w:ascii="Arial" w:hAnsi="Arial" w:cs="Arial"/>
              </w:rPr>
              <w:t> </w:t>
            </w:r>
            <w:r w:rsidRPr="001B0F2F">
              <w:rPr>
                <w:rFonts w:ascii="Aptos" w:hAnsi="Aptos" w:cs="Aptos Serif"/>
              </w:rPr>
              <w:t>427</w:t>
            </w:r>
          </w:p>
        </w:tc>
        <w:tc>
          <w:tcPr>
            <w:tcW w:w="0" w:type="auto"/>
          </w:tcPr>
          <w:p w14:paraId="5547817C" w14:textId="77777777" w:rsidR="007F544A" w:rsidRPr="001B0F2F" w:rsidRDefault="00000000" w:rsidP="00D72EF2">
            <w:pPr>
              <w:pStyle w:val="Compact"/>
              <w:jc w:val="both"/>
              <w:rPr>
                <w:rFonts w:ascii="Aptos" w:hAnsi="Aptos" w:cs="Aptos Serif"/>
              </w:rPr>
            </w:pPr>
            <w:r w:rsidRPr="001B0F2F">
              <w:rPr>
                <w:rFonts w:ascii="Aptos" w:hAnsi="Aptos" w:cs="Aptos Serif"/>
              </w:rPr>
              <w:t>0.00087 AU</w:t>
            </w:r>
          </w:p>
        </w:tc>
        <w:tc>
          <w:tcPr>
            <w:tcW w:w="0" w:type="auto"/>
          </w:tcPr>
          <w:p w14:paraId="333F680F" w14:textId="77777777" w:rsidR="007F544A" w:rsidRPr="001B0F2F" w:rsidRDefault="00000000" w:rsidP="00D72EF2">
            <w:pPr>
              <w:pStyle w:val="Compact"/>
              <w:jc w:val="both"/>
              <w:rPr>
                <w:rFonts w:ascii="Aptos" w:hAnsi="Aptos" w:cs="Aptos Serif"/>
              </w:rPr>
            </w:pPr>
            <w:r w:rsidRPr="001B0F2F">
              <w:rPr>
                <w:rFonts w:ascii="Aptos" w:hAnsi="Aptos" w:cs="Aptos Serif"/>
              </w:rPr>
              <w:t>0.1201 AU</w:t>
            </w:r>
          </w:p>
        </w:tc>
        <w:tc>
          <w:tcPr>
            <w:tcW w:w="0" w:type="auto"/>
          </w:tcPr>
          <w:p w14:paraId="2287E483" w14:textId="77777777" w:rsidR="007F544A" w:rsidRPr="001B0F2F" w:rsidRDefault="00000000" w:rsidP="00D72EF2">
            <w:pPr>
              <w:pStyle w:val="Compact"/>
              <w:jc w:val="both"/>
              <w:rPr>
                <w:rFonts w:ascii="Aptos" w:hAnsi="Aptos" w:cs="Aptos Serif"/>
              </w:rPr>
            </w:pPr>
            <w:r w:rsidRPr="001B0F2F">
              <w:rPr>
                <w:rFonts w:ascii="Aptos" w:hAnsi="Aptos" w:cs="Aptos Serif"/>
              </w:rPr>
              <w:t>196.10 AU</w:t>
            </w:r>
          </w:p>
        </w:tc>
        <w:tc>
          <w:tcPr>
            <w:tcW w:w="0" w:type="auto"/>
          </w:tcPr>
          <w:p w14:paraId="52563FFE" w14:textId="77777777" w:rsidR="007F544A" w:rsidRPr="001B0F2F" w:rsidRDefault="00000000" w:rsidP="00D72EF2">
            <w:pPr>
              <w:pStyle w:val="Compact"/>
              <w:jc w:val="both"/>
              <w:rPr>
                <w:rFonts w:ascii="Aptos" w:hAnsi="Aptos" w:cs="Aptos Serif"/>
              </w:rPr>
            </w:pPr>
            <w:r w:rsidRPr="001B0F2F">
              <w:rPr>
                <w:rFonts w:ascii="Aptos" w:hAnsi="Aptos" w:cs="Aptos Serif"/>
              </w:rPr>
              <w:t>80</w:t>
            </w:r>
            <w:r w:rsidRPr="001B0F2F">
              <w:rPr>
                <w:rFonts w:ascii="Arial" w:hAnsi="Arial" w:cs="Arial"/>
              </w:rPr>
              <w:t> </w:t>
            </w:r>
            <w:r w:rsidRPr="001B0F2F">
              <w:rPr>
                <w:rFonts w:ascii="Aptos" w:hAnsi="Aptos" w:cs="Aptos Serif"/>
              </w:rPr>
              <w:t>679 AU</w:t>
            </w:r>
          </w:p>
        </w:tc>
      </w:tr>
    </w:tbl>
    <w:p w14:paraId="60A5EAC3" w14:textId="77777777" w:rsidR="007F544A" w:rsidRDefault="00000000" w:rsidP="00D72EF2">
      <w:pPr>
        <w:pStyle w:val="Textoindependiente"/>
        <w:jc w:val="both"/>
        <w:rPr>
          <w:rFonts w:ascii="Aptos" w:hAnsi="Aptos" w:cs="Aptos Serif"/>
        </w:rPr>
      </w:pPr>
      <w:r w:rsidRPr="001B0F2F">
        <w:rPr>
          <w:rFonts w:ascii="Aptos" w:hAnsi="Aptos" w:cs="Aptos Serif"/>
        </w:rPr>
        <w:t>Estas cifras revelan la gran dispersión de las masas planetarias (de microplanetas hasta gigantes de 78 M_J) y el amplio rango de órbitas, desde planetas ultra</w:t>
      </w:r>
      <w:r w:rsidRPr="001B0F2F">
        <w:rPr>
          <w:rFonts w:ascii="Cambria Math" w:hAnsi="Cambria Math" w:cs="Cambria Math"/>
        </w:rPr>
        <w:t>‑</w:t>
      </w:r>
      <w:r w:rsidRPr="001B0F2F">
        <w:rPr>
          <w:rFonts w:ascii="Aptos" w:hAnsi="Aptos" w:cs="Aptos Serif"/>
        </w:rPr>
        <w:t>cercanos (0,00087 AU) hasta cuerpos extremadamente distantes.</w:t>
      </w:r>
    </w:p>
    <w:p w14:paraId="283F2BF7" w14:textId="1A422ABB" w:rsidR="00D703A1" w:rsidRPr="00D703A1" w:rsidRDefault="00D703A1" w:rsidP="00D703A1">
      <w:pPr>
        <w:pStyle w:val="Textoindependiente"/>
        <w:jc w:val="both"/>
        <w:rPr>
          <w:rFonts w:ascii="Aptos" w:hAnsi="Aptos" w:cs="Aptos Serif"/>
          <w:lang w:val="es-CL"/>
        </w:rPr>
      </w:pPr>
      <w:r w:rsidRPr="00D703A1">
        <w:rPr>
          <w:rFonts w:ascii="Aptos" w:hAnsi="Aptos" w:cs="Aptos Serif"/>
          <w:lang w:val="es-CL"/>
        </w:rPr>
        <w:t>M</w:t>
      </w:r>
      <w:r w:rsidRPr="00D703A1">
        <w:rPr>
          <w:rFonts w:ascii="Cambria Math" w:hAnsi="Cambria Math" w:cs="Cambria Math"/>
          <w:lang w:val="es-CL"/>
        </w:rPr>
        <w:t>⊙</w:t>
      </w:r>
      <w:r w:rsidRPr="00D703A1">
        <w:rPr>
          <w:rFonts w:ascii="Aptos" w:hAnsi="Aptos" w:cs="Aptos Serif"/>
          <w:lang w:val="es-CL"/>
        </w:rPr>
        <w:t xml:space="preserve">: masa solar (unidad para comparar masas estelares); ≈ 1,988 × 10³⁰ kg. </w:t>
      </w:r>
    </w:p>
    <w:p w14:paraId="1A8670CF" w14:textId="4B051805" w:rsidR="00D703A1" w:rsidRPr="00D703A1" w:rsidRDefault="00D703A1" w:rsidP="00D703A1">
      <w:pPr>
        <w:pStyle w:val="Textoindependiente"/>
        <w:jc w:val="both"/>
        <w:rPr>
          <w:rFonts w:ascii="Aptos" w:hAnsi="Aptos" w:cs="Aptos Serif"/>
          <w:lang w:val="es-CL"/>
        </w:rPr>
      </w:pPr>
      <w:r w:rsidRPr="00D703A1">
        <w:rPr>
          <w:rFonts w:ascii="Aptos" w:hAnsi="Aptos" w:cs="Aptos Serif"/>
          <w:lang w:val="es-CL"/>
        </w:rPr>
        <w:t>R</w:t>
      </w:r>
      <w:r w:rsidRPr="00D703A1">
        <w:rPr>
          <w:rFonts w:ascii="Cambria Math" w:hAnsi="Cambria Math" w:cs="Cambria Math"/>
          <w:lang w:val="es-CL"/>
        </w:rPr>
        <w:t>⊙</w:t>
      </w:r>
      <w:r w:rsidRPr="00D703A1">
        <w:rPr>
          <w:rFonts w:ascii="Aptos" w:hAnsi="Aptos" w:cs="Aptos Serif"/>
          <w:lang w:val="es-CL"/>
        </w:rPr>
        <w:t xml:space="preserve">: radio solar (unidad para tamaños estelares); la IAU adoptó valores nominales de referencia. </w:t>
      </w:r>
    </w:p>
    <w:p w14:paraId="32A27304" w14:textId="73F8CD56" w:rsidR="00D703A1" w:rsidRPr="00D703A1" w:rsidRDefault="00D703A1" w:rsidP="00D703A1">
      <w:pPr>
        <w:pStyle w:val="Textoindependiente"/>
        <w:jc w:val="both"/>
        <w:rPr>
          <w:rFonts w:ascii="Aptos" w:hAnsi="Aptos" w:cs="Aptos Serif"/>
          <w:lang w:val="es-CL"/>
        </w:rPr>
      </w:pPr>
      <w:r w:rsidRPr="00D703A1">
        <w:rPr>
          <w:rFonts w:ascii="Aptos" w:hAnsi="Aptos" w:cs="Aptos Serif"/>
          <w:lang w:val="es-CL"/>
        </w:rPr>
        <w:t>L</w:t>
      </w:r>
      <w:r w:rsidRPr="00D703A1">
        <w:rPr>
          <w:rFonts w:ascii="Cambria Math" w:hAnsi="Cambria Math" w:cs="Cambria Math"/>
          <w:lang w:val="es-CL"/>
        </w:rPr>
        <w:t>⊙</w:t>
      </w:r>
      <w:r w:rsidRPr="00D703A1">
        <w:rPr>
          <w:rFonts w:ascii="Aptos" w:hAnsi="Aptos" w:cs="Aptos Serif"/>
          <w:lang w:val="es-CL"/>
        </w:rPr>
        <w:t xml:space="preserve">: luminosidad solar (unidad para potencias radiadas); con valor nominal recomendado por la IAU. </w:t>
      </w:r>
    </w:p>
    <w:p w14:paraId="1D2334AD" w14:textId="3E81A158" w:rsidR="00D703A1" w:rsidRPr="00D703A1" w:rsidRDefault="00D703A1" w:rsidP="00D703A1">
      <w:pPr>
        <w:pStyle w:val="Textoindependiente"/>
        <w:jc w:val="both"/>
        <w:rPr>
          <w:rFonts w:ascii="Aptos" w:hAnsi="Aptos" w:cs="Aptos Serif"/>
          <w:lang w:val="es-CL"/>
        </w:rPr>
      </w:pPr>
      <w:r w:rsidRPr="00D703A1">
        <w:rPr>
          <w:rFonts w:ascii="Aptos" w:hAnsi="Aptos" w:cs="Aptos Serif"/>
          <w:lang w:val="es-CL"/>
        </w:rPr>
        <w:t>AU</w:t>
      </w:r>
      <w:r w:rsidRPr="00D703A1">
        <w:rPr>
          <w:rFonts w:ascii="Aptos" w:hAnsi="Aptos" w:cs="Aptos Serif"/>
          <w:lang w:val="es-CL"/>
        </w:rPr>
        <w:t xml:space="preserve"> (</w:t>
      </w:r>
      <w:proofErr w:type="spellStart"/>
      <w:r w:rsidRPr="00D703A1">
        <w:rPr>
          <w:rFonts w:ascii="Aptos" w:hAnsi="Aptos" w:cs="Aptos Serif"/>
          <w:lang w:val="es-CL"/>
        </w:rPr>
        <w:t>au</w:t>
      </w:r>
      <w:proofErr w:type="spellEnd"/>
      <w:r w:rsidRPr="00D703A1">
        <w:rPr>
          <w:rFonts w:ascii="Aptos" w:hAnsi="Aptos" w:cs="Aptos Serif"/>
          <w:lang w:val="es-CL"/>
        </w:rPr>
        <w:t xml:space="preserve">): unidad astronómica (longitud); exactamente 149 597 870 700 m (IAU 2012, Res. B2). </w:t>
      </w:r>
    </w:p>
    <w:p w14:paraId="6AA88A9D" w14:textId="6F25274F" w:rsidR="00D703A1" w:rsidRPr="00D703A1" w:rsidRDefault="00D703A1" w:rsidP="00D703A1">
      <w:pPr>
        <w:pStyle w:val="Textoindependiente"/>
        <w:jc w:val="both"/>
        <w:rPr>
          <w:rFonts w:ascii="Aptos" w:hAnsi="Aptos" w:cs="Aptos Serif"/>
          <w:lang w:val="es-CL"/>
        </w:rPr>
      </w:pPr>
      <w:r w:rsidRPr="00D703A1">
        <w:rPr>
          <w:rFonts w:ascii="Aptos" w:hAnsi="Aptos" w:cs="Aptos Serif"/>
          <w:lang w:val="es-CL"/>
        </w:rPr>
        <w:lastRenderedPageBreak/>
        <w:t xml:space="preserve">R_J: radio de Júpiter (unidad para radios planetarios); referencia típica ≈ 69 911 km (radio medio). </w:t>
      </w:r>
    </w:p>
    <w:p w14:paraId="6C484E7F" w14:textId="3D923C7F" w:rsidR="00D703A1" w:rsidRPr="00D703A1" w:rsidRDefault="00D703A1" w:rsidP="00D72EF2">
      <w:pPr>
        <w:pStyle w:val="Textoindependiente"/>
        <w:jc w:val="both"/>
        <w:rPr>
          <w:rFonts w:ascii="Aptos" w:hAnsi="Aptos" w:cs="Aptos Serif"/>
          <w:lang w:val="es-CL"/>
        </w:rPr>
      </w:pPr>
      <w:r w:rsidRPr="00D703A1">
        <w:rPr>
          <w:rFonts w:ascii="Aptos" w:hAnsi="Aptos" w:cs="Aptos Serif"/>
          <w:lang w:val="es-CL"/>
        </w:rPr>
        <w:t xml:space="preserve">M_J: masa de Júpiter (unidad para masas planetarias); ≈ 1,898 × 10²⁷ kg (JPL/SSD). </w:t>
      </w:r>
    </w:p>
    <w:p w14:paraId="582C2EFA" w14:textId="77777777" w:rsidR="007F544A" w:rsidRPr="003B4494" w:rsidRDefault="00000000" w:rsidP="00D72EF2">
      <w:pPr>
        <w:jc w:val="both"/>
        <w:rPr>
          <w:b/>
          <w:bCs/>
          <w:sz w:val="28"/>
          <w:szCs w:val="28"/>
          <w:u w:val="single"/>
        </w:rPr>
      </w:pPr>
      <w:bookmarkStart w:id="7" w:name="visualización"/>
      <w:bookmarkEnd w:id="6"/>
      <w:r w:rsidRPr="003B4494">
        <w:rPr>
          <w:b/>
          <w:bCs/>
          <w:sz w:val="28"/>
          <w:szCs w:val="28"/>
          <w:u w:val="single"/>
        </w:rPr>
        <w:t>Visualización</w:t>
      </w:r>
    </w:p>
    <w:p w14:paraId="32131B7E" w14:textId="77777777" w:rsidR="007F544A" w:rsidRPr="001B0F2F" w:rsidRDefault="00000000" w:rsidP="00D72EF2">
      <w:pPr>
        <w:jc w:val="both"/>
        <w:rPr>
          <w:b/>
          <w:bCs/>
        </w:rPr>
      </w:pPr>
      <w:bookmarkStart w:id="8" w:name="distribución-de-clases-espectrales"/>
      <w:r w:rsidRPr="001B0F2F">
        <w:rPr>
          <w:b/>
          <w:bCs/>
        </w:rPr>
        <w:t>Distribución de clases espectrales</w:t>
      </w:r>
    </w:p>
    <w:p w14:paraId="22126F1E" w14:textId="77777777" w:rsidR="007F544A" w:rsidRPr="001B0F2F" w:rsidRDefault="00000000" w:rsidP="00D72EF2">
      <w:pPr>
        <w:pStyle w:val="FirstParagraph"/>
        <w:jc w:val="both"/>
        <w:rPr>
          <w:rFonts w:ascii="Aptos" w:hAnsi="Aptos" w:cs="Aptos Serif"/>
        </w:rPr>
      </w:pPr>
      <w:r w:rsidRPr="001B0F2F">
        <w:rPr>
          <w:rFonts w:ascii="Aptos" w:hAnsi="Aptos" w:cs="Aptos Serif"/>
        </w:rPr>
        <w:t xml:space="preserve">Las clases estelares </w:t>
      </w:r>
      <w:r w:rsidRPr="001B0F2F">
        <w:rPr>
          <w:rFonts w:ascii="Aptos" w:hAnsi="Aptos" w:cs="Aptos Serif"/>
          <w:b/>
          <w:bCs/>
        </w:rPr>
        <w:t>G</w:t>
      </w:r>
      <w:r w:rsidRPr="001B0F2F">
        <w:rPr>
          <w:rFonts w:ascii="Aptos" w:hAnsi="Aptos" w:cs="Aptos Serif"/>
        </w:rPr>
        <w:t xml:space="preserve"> y </w:t>
      </w:r>
      <w:r w:rsidRPr="001B0F2F">
        <w:rPr>
          <w:rFonts w:ascii="Aptos" w:hAnsi="Aptos" w:cs="Aptos Serif"/>
          <w:b/>
          <w:bCs/>
        </w:rPr>
        <w:t>K</w:t>
      </w:r>
      <w:r w:rsidRPr="001B0F2F">
        <w:rPr>
          <w:rFonts w:ascii="Aptos" w:hAnsi="Aptos" w:cs="Aptos Serif"/>
        </w:rPr>
        <w:t xml:space="preserve"> son las más comunes, seguidas de </w:t>
      </w:r>
      <w:r w:rsidRPr="001B0F2F">
        <w:rPr>
          <w:rFonts w:ascii="Aptos" w:hAnsi="Aptos" w:cs="Aptos Serif"/>
          <w:b/>
          <w:bCs/>
        </w:rPr>
        <w:t>M</w:t>
      </w:r>
      <w:r w:rsidRPr="001B0F2F">
        <w:rPr>
          <w:rFonts w:ascii="Aptos" w:hAnsi="Aptos" w:cs="Aptos Serif"/>
        </w:rPr>
        <w:t xml:space="preserve"> y </w:t>
      </w:r>
      <w:r w:rsidRPr="001B0F2F">
        <w:rPr>
          <w:rFonts w:ascii="Aptos" w:hAnsi="Aptos" w:cs="Aptos Serif"/>
          <w:b/>
          <w:bCs/>
        </w:rPr>
        <w:t>F</w:t>
      </w:r>
      <w:r w:rsidRPr="001B0F2F">
        <w:rPr>
          <w:rFonts w:ascii="Aptos" w:hAnsi="Aptos" w:cs="Aptos Serif"/>
        </w:rPr>
        <w:t>. Casi la mitad de los registros corresponden a estrellas sin clasificación específica o poco usual (“Other”).</w:t>
      </w:r>
    </w:p>
    <w:p w14:paraId="383D8A2C" w14:textId="6AACEBC0" w:rsidR="007F544A" w:rsidRPr="001B0F2F" w:rsidRDefault="00000000" w:rsidP="00D72EF2">
      <w:pPr>
        <w:pStyle w:val="Textoindependiente"/>
        <w:jc w:val="both"/>
        <w:rPr>
          <w:rFonts w:ascii="Aptos" w:hAnsi="Aptos" w:cs="Aptos Serif"/>
        </w:rPr>
      </w:pPr>
      <w:r w:rsidRPr="001B0F2F">
        <w:rPr>
          <w:rFonts w:ascii="Aptos" w:hAnsi="Aptos" w:cs="Aptos Serif"/>
          <w:noProof/>
        </w:rPr>
        <w:drawing>
          <wp:inline distT="0" distB="0" distL="0" distR="0" wp14:anchorId="3F4449F5" wp14:editId="39D6213C">
            <wp:extent cx="5334000" cy="3333750"/>
            <wp:effectExtent l="0" t="0" r="0" b="0"/>
            <wp:docPr id="26" name="Picture" descr="Conteo de sistemas por clase espectral"/>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"/>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2BEA7D46" w14:textId="77777777" w:rsidR="007F544A" w:rsidRPr="001B0F2F" w:rsidRDefault="00000000" w:rsidP="00D72EF2">
      <w:pPr>
        <w:jc w:val="both"/>
        <w:rPr>
          <w:b/>
          <w:bCs/>
        </w:rPr>
      </w:pPr>
      <w:bookmarkStart w:id="9" w:name="tamaño-planetario-según-clase"/>
      <w:bookmarkEnd w:id="8"/>
      <w:r w:rsidRPr="001B0F2F">
        <w:rPr>
          <w:b/>
          <w:bCs/>
        </w:rPr>
        <w:t>Tamaño planetario según clase</w:t>
      </w:r>
    </w:p>
    <w:p w14:paraId="5DD49E40" w14:textId="77777777" w:rsidR="007F544A" w:rsidRPr="001B0F2F" w:rsidRDefault="00000000" w:rsidP="00D72EF2">
      <w:pPr>
        <w:pStyle w:val="FirstParagraph"/>
        <w:jc w:val="both"/>
        <w:rPr>
          <w:rFonts w:ascii="Aptos" w:hAnsi="Aptos" w:cs="Aptos Serif"/>
        </w:rPr>
      </w:pPr>
      <w:r w:rsidRPr="001B0F2F">
        <w:rPr>
          <w:rFonts w:ascii="Aptos" w:hAnsi="Aptos" w:cs="Aptos Serif"/>
        </w:rPr>
        <w:t xml:space="preserve">Un diagrama de caja muestra que las estrellas de tipo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albergan planetas más grandes (medianas ~1,0 y 0,26 R_J), mientras que las de tipo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hospedan planetas más pequeños (~0,22 y 0,18 R_J).</w:t>
      </w:r>
    </w:p>
    <w:p w14:paraId="40C7E374" w14:textId="77777777" w:rsidR="007F544A" w:rsidRPr="001B0F2F" w:rsidRDefault="00000000" w:rsidP="00D72EF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66C5BD7B" wp14:editId="4B030AD9">
            <wp:extent cx="5334000" cy="4000500"/>
            <wp:effectExtent l="0" t="0" r="0" b="0"/>
            <wp:docPr id="30" name="Picture" descr="Radio planetario por clase estelar"/>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"/>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r w:rsidRPr="001B0F2F">
        <w:rPr>
          <w:rFonts w:ascii="Aptos" w:hAnsi="Aptos" w:cs="Aptos Serif"/>
        </w:rPr>
        <w:br/>
      </w:r>
    </w:p>
    <w:p w14:paraId="4F6DA9B0" w14:textId="77777777" w:rsidR="007F544A" w:rsidRPr="001B0F2F" w:rsidRDefault="00000000" w:rsidP="00D72EF2">
      <w:pPr>
        <w:jc w:val="both"/>
        <w:rPr>
          <w:b/>
          <w:bCs/>
        </w:rPr>
      </w:pPr>
      <w:bookmarkStart w:id="10" w:name="relación-masa-estelarmasa-planetaria"/>
      <w:bookmarkEnd w:id="9"/>
      <w:r w:rsidRPr="001B0F2F">
        <w:rPr>
          <w:b/>
          <w:bCs/>
        </w:rPr>
        <w:t>Relación masa estelar–masa planetaria</w:t>
      </w:r>
    </w:p>
    <w:p w14:paraId="3D13A8E4" w14:textId="77777777" w:rsidR="007F544A" w:rsidRPr="001B0F2F" w:rsidRDefault="00000000" w:rsidP="00D72EF2">
      <w:pPr>
        <w:pStyle w:val="FirstParagraph"/>
        <w:jc w:val="both"/>
        <w:rPr>
          <w:rFonts w:ascii="Aptos" w:hAnsi="Aptos" w:cs="Aptos Serif"/>
        </w:rPr>
      </w:pPr>
      <w:r w:rsidRPr="001B0F2F">
        <w:rPr>
          <w:rFonts w:ascii="Aptos" w:hAnsi="Aptos" w:cs="Aptos Serif"/>
        </w:rPr>
        <w:t>El diagrama de dispersión revela que la correlación entre masa estelar y masa planetaria es baja (coeficiente ~−0,05). Las estrellas de mayor masa no muestran tendencia clara a albergar planetas más masivos.</w:t>
      </w:r>
    </w:p>
    <w:p w14:paraId="36431882" w14:textId="77777777" w:rsidR="007F544A" w:rsidRPr="001B0F2F" w:rsidRDefault="00000000" w:rsidP="00D72EF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4EC407A4" wp14:editId="5165EC21">
            <wp:extent cx="5334000" cy="4445000"/>
            <wp:effectExtent l="0" t="0" r="0" b="0"/>
            <wp:docPr id="34" name="Picture" descr="Masa estelar vs. masa planetaria"/>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"/>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r w:rsidRPr="001B0F2F">
        <w:rPr>
          <w:rFonts w:ascii="Aptos" w:hAnsi="Aptos" w:cs="Aptos Serif"/>
        </w:rPr>
        <w:br/>
      </w:r>
    </w:p>
    <w:p w14:paraId="470FF95C" w14:textId="77777777" w:rsidR="007F544A" w:rsidRPr="001B0F2F" w:rsidRDefault="00000000" w:rsidP="00D72EF2">
      <w:pPr>
        <w:jc w:val="both"/>
        <w:rPr>
          <w:b/>
          <w:bCs/>
        </w:rPr>
      </w:pPr>
      <w:bookmarkStart w:id="11" w:name="frecuencia-de-planetas-gigantes"/>
      <w:bookmarkEnd w:id="10"/>
      <w:r w:rsidRPr="001B0F2F">
        <w:rPr>
          <w:b/>
          <w:bCs/>
        </w:rPr>
        <w:t>Frecuencia de planetas gigantes</w:t>
      </w:r>
    </w:p>
    <w:p w14:paraId="4ADE18DC" w14:textId="77777777" w:rsidR="007F544A" w:rsidRPr="001B0F2F" w:rsidRDefault="00000000" w:rsidP="00D72EF2">
      <w:pPr>
        <w:pStyle w:val="FirstParagraph"/>
        <w:jc w:val="both"/>
        <w:rPr>
          <w:rFonts w:ascii="Aptos" w:hAnsi="Aptos" w:cs="Aptos Serif"/>
        </w:rPr>
      </w:pPr>
      <w:r w:rsidRPr="001B0F2F">
        <w:rPr>
          <w:rFonts w:ascii="Aptos" w:hAnsi="Aptos" w:cs="Aptos Serif"/>
        </w:rPr>
        <w:t xml:space="preserve">Las estrellas </w:t>
      </w:r>
      <w:r w:rsidRPr="001B0F2F">
        <w:rPr>
          <w:rFonts w:ascii="Aptos" w:hAnsi="Aptos" w:cs="Aptos Serif"/>
          <w:b/>
          <w:bCs/>
        </w:rPr>
        <w:t>F</w:t>
      </w:r>
      <w:r w:rsidRPr="001B0F2F">
        <w:rPr>
          <w:rFonts w:ascii="Aptos" w:hAnsi="Aptos" w:cs="Aptos Serif"/>
        </w:rPr>
        <w:t xml:space="preserve"> presentan la mayor fracción de planetas gigantes (~54 %), mientras que </w:t>
      </w:r>
      <w:r w:rsidRPr="001B0F2F">
        <w:rPr>
          <w:rFonts w:ascii="Aptos" w:hAnsi="Aptos" w:cs="Aptos Serif"/>
          <w:b/>
          <w:bCs/>
        </w:rPr>
        <w:t>G</w:t>
      </w:r>
      <w:r w:rsidRPr="001B0F2F">
        <w:rPr>
          <w:rFonts w:ascii="Aptos" w:hAnsi="Aptos" w:cs="Aptos Serif"/>
        </w:rPr>
        <w:t xml:space="preserve"> y </w:t>
      </w:r>
      <w:r w:rsidRPr="001B0F2F">
        <w:rPr>
          <w:rFonts w:ascii="Aptos" w:hAnsi="Aptos" w:cs="Aptos Serif"/>
          <w:b/>
          <w:bCs/>
        </w:rPr>
        <w:t>K</w:t>
      </w:r>
      <w:r w:rsidRPr="001B0F2F">
        <w:rPr>
          <w:rFonts w:ascii="Aptos" w:hAnsi="Aptos" w:cs="Aptos Serif"/>
        </w:rPr>
        <w:t xml:space="preserve"> tienen proporciones menores (~30 % y 27 %). Las enanas </w:t>
      </w:r>
      <w:r w:rsidRPr="001B0F2F">
        <w:rPr>
          <w:rFonts w:ascii="Aptos" w:hAnsi="Aptos" w:cs="Aptos Serif"/>
          <w:b/>
          <w:bCs/>
        </w:rPr>
        <w:t>M</w:t>
      </w:r>
      <w:r w:rsidRPr="001B0F2F">
        <w:rPr>
          <w:rFonts w:ascii="Aptos" w:hAnsi="Aptos" w:cs="Aptos Serif"/>
        </w:rPr>
        <w:t xml:space="preserve"> también muestran una fracción notable de gigantes (~38 %).</w:t>
      </w:r>
    </w:p>
    <w:p w14:paraId="456C92FA" w14:textId="77777777" w:rsidR="007F544A" w:rsidRPr="001B0F2F" w:rsidRDefault="00000000" w:rsidP="00D72EF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4E2087C0" wp14:editId="5104C1D1">
            <wp:extent cx="5334000" cy="3333750"/>
            <wp:effectExtent l="0" t="0" r="0" b="0"/>
            <wp:docPr id="38" name="Picture" descr="Frecuencia de planetas gigantes por clase"/>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r w:rsidRPr="001B0F2F">
        <w:rPr>
          <w:rFonts w:ascii="Aptos" w:hAnsi="Aptos" w:cs="Aptos Serif"/>
        </w:rPr>
        <w:br/>
      </w:r>
    </w:p>
    <w:p w14:paraId="714F5F9A" w14:textId="77777777" w:rsidR="007F544A" w:rsidRPr="001B0F2F" w:rsidRDefault="00000000" w:rsidP="00D72EF2">
      <w:pPr>
        <w:jc w:val="both"/>
        <w:rPr>
          <w:b/>
          <w:bCs/>
        </w:rPr>
      </w:pPr>
      <w:bookmarkStart w:id="12" w:name="correlaciones"/>
      <w:bookmarkEnd w:id="11"/>
      <w:r w:rsidRPr="001B0F2F">
        <w:rPr>
          <w:b/>
          <w:bCs/>
        </w:rPr>
        <w:t>Correlaciones</w:t>
      </w:r>
    </w:p>
    <w:p w14:paraId="0D138E89" w14:textId="77777777" w:rsidR="007F544A" w:rsidRPr="001B0F2F" w:rsidRDefault="00000000" w:rsidP="00D72EF2">
      <w:pPr>
        <w:pStyle w:val="FirstParagraph"/>
        <w:jc w:val="both"/>
        <w:rPr>
          <w:rFonts w:ascii="Aptos" w:hAnsi="Aptos" w:cs="Aptos Serif"/>
        </w:rPr>
      </w:pPr>
      <w:r w:rsidRPr="001B0F2F">
        <w:rPr>
          <w:rFonts w:ascii="Aptos" w:hAnsi="Aptos" w:cs="Aptos Serif"/>
        </w:rPr>
        <w:t>El mapa de calor indica que el radio planetario se correlaciona moderadamente con el radio estelar (0,38) y la masa estelar (0,34). La masa del planeta se correlaciona débilmente con el radio y el semieje mayor.</w:t>
      </w:r>
    </w:p>
    <w:p w14:paraId="424FCD59" w14:textId="77777777" w:rsidR="007F544A" w:rsidRPr="001B0F2F" w:rsidRDefault="00000000" w:rsidP="00D72EF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3E8C4C70" wp14:editId="275D328A">
            <wp:extent cx="5334000" cy="4000500"/>
            <wp:effectExtent l="0" t="0" r="0" b="0"/>
            <wp:docPr id="42" name="Picture" descr="Heatmap de correlaciones"/>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"/>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r w:rsidRPr="001B0F2F">
        <w:rPr>
          <w:rFonts w:ascii="Aptos" w:hAnsi="Aptos" w:cs="Aptos Serif"/>
        </w:rPr>
        <w:br/>
      </w:r>
    </w:p>
    <w:p w14:paraId="0A85B649" w14:textId="77777777" w:rsidR="007F544A" w:rsidRPr="001B0F2F" w:rsidRDefault="00000000" w:rsidP="00D72EF2">
      <w:pPr>
        <w:jc w:val="both"/>
        <w:rPr>
          <w:b/>
          <w:bCs/>
        </w:rPr>
      </w:pPr>
      <w:bookmarkStart w:id="13" w:name="tendencia-temporal"/>
      <w:bookmarkEnd w:id="12"/>
      <w:r w:rsidRPr="001B0F2F">
        <w:rPr>
          <w:b/>
          <w:bCs/>
        </w:rPr>
        <w:t>Tendencia temporal</w:t>
      </w:r>
    </w:p>
    <w:p w14:paraId="46AED806" w14:textId="77777777" w:rsidR="007F544A" w:rsidRPr="001B0F2F" w:rsidRDefault="00000000" w:rsidP="00D72EF2">
      <w:pPr>
        <w:pStyle w:val="FirstParagraph"/>
        <w:jc w:val="both"/>
        <w:rPr>
          <w:rFonts w:ascii="Aptos" w:hAnsi="Aptos" w:cs="Aptos Serif"/>
        </w:rPr>
      </w:pPr>
      <w:r w:rsidRPr="001B0F2F">
        <w:rPr>
          <w:rFonts w:ascii="Aptos" w:hAnsi="Aptos" w:cs="Aptos Serif"/>
        </w:rPr>
        <w:t>El número de descubrimientos de exoplanetas aumenta bruscamente entre 2014 y 2016 y se estabiliza alrededor de 400–500 descubrimientos anuales en los últimos años.</w:t>
      </w:r>
    </w:p>
    <w:p w14:paraId="3CA23F4A" w14:textId="77777777" w:rsidR="007F544A" w:rsidRPr="001B0F2F" w:rsidRDefault="00000000" w:rsidP="00D72EF2">
      <w:pPr>
        <w:pStyle w:val="Textoindependiente"/>
        <w:jc w:val="both"/>
        <w:rPr>
          <w:rFonts w:ascii="Aptos" w:hAnsi="Aptos" w:cs="Aptos Serif"/>
        </w:rPr>
      </w:pPr>
      <w:r w:rsidRPr="001B0F2F">
        <w:rPr>
          <w:rFonts w:ascii="Aptos" w:hAnsi="Aptos" w:cs="Aptos Serif"/>
          <w:noProof/>
        </w:rPr>
        <w:drawing>
          <wp:inline distT="0" distB="0" distL="0" distR="0" wp14:anchorId="3D68A768" wp14:editId="72EB215C">
            <wp:extent cx="5334000" cy="2667000"/>
            <wp:effectExtent l="0" t="0" r="0" b="0"/>
            <wp:docPr id="46" name="Picture" descr="Descubrimientos por año"/>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"/>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r w:rsidRPr="001B0F2F">
        <w:rPr>
          <w:rFonts w:ascii="Aptos" w:hAnsi="Aptos" w:cs="Aptos Serif"/>
        </w:rPr>
        <w:br/>
      </w:r>
    </w:p>
    <w:p w14:paraId="3762BCF2" w14:textId="77777777" w:rsidR="007F544A" w:rsidRPr="001B0F2F" w:rsidRDefault="00000000" w:rsidP="00D72EF2">
      <w:pPr>
        <w:jc w:val="both"/>
        <w:rPr>
          <w:b/>
          <w:bCs/>
        </w:rPr>
      </w:pPr>
      <w:bookmarkStart w:id="14" w:name="interacciones"/>
      <w:bookmarkEnd w:id="7"/>
      <w:bookmarkEnd w:id="13"/>
      <w:r w:rsidRPr="001B0F2F">
        <w:rPr>
          <w:b/>
          <w:bCs/>
        </w:rPr>
        <w:lastRenderedPageBreak/>
        <w:t>Interacciones</w:t>
      </w:r>
    </w:p>
    <w:p w14:paraId="61F75931" w14:textId="77777777" w:rsidR="007F544A" w:rsidRPr="001B0F2F" w:rsidRDefault="00000000" w:rsidP="00D72EF2">
      <w:pPr>
        <w:numPr>
          <w:ilvl w:val="0"/>
          <w:numId w:val="4"/>
        </w:numPr>
        <w:jc w:val="both"/>
        <w:rPr>
          <w:rFonts w:ascii="Aptos" w:hAnsi="Aptos" w:cs="Aptos Serif"/>
        </w:rPr>
      </w:pPr>
      <w:r w:rsidRPr="001B0F2F">
        <w:rPr>
          <w:rFonts w:ascii="Aptos" w:hAnsi="Aptos" w:cs="Aptos Serif"/>
          <w:b/>
          <w:bCs/>
        </w:rPr>
        <w:t>Masa y radio estelar vs. variables planetarias:</w:t>
      </w:r>
      <w:r w:rsidRPr="001B0F2F">
        <w:rPr>
          <w:rFonts w:ascii="Aptos" w:hAnsi="Aptos" w:cs="Aptos Serif"/>
        </w:rPr>
        <w:t xml:space="preserve"> El radio del planeta muestra una relación moderada con el </w:t>
      </w:r>
      <w:proofErr w:type="gramStart"/>
      <w:r w:rsidRPr="001B0F2F">
        <w:rPr>
          <w:rFonts w:ascii="Aptos" w:hAnsi="Aptos" w:cs="Aptos Serif"/>
        </w:rPr>
        <w:t>radio estelar y la masa estelar</w:t>
      </w:r>
      <w:proofErr w:type="gramEnd"/>
      <w:r w:rsidRPr="001B0F2F">
        <w:rPr>
          <w:rFonts w:ascii="Aptos" w:hAnsi="Aptos" w:cs="Aptos Serif"/>
        </w:rPr>
        <w:t>, indicando que estrellas más grandes tienden a albergar planetas de mayor tamaño. La correlación de masas es muy débil, sugiriendo que la masa de la estrella no determina directamente la masa del planeta.</w:t>
      </w:r>
    </w:p>
    <w:p w14:paraId="69259F5D" w14:textId="77777777" w:rsidR="007F544A" w:rsidRPr="001B0F2F" w:rsidRDefault="00000000" w:rsidP="00D72EF2">
      <w:pPr>
        <w:numPr>
          <w:ilvl w:val="0"/>
          <w:numId w:val="4"/>
        </w:numPr>
        <w:jc w:val="both"/>
        <w:rPr>
          <w:rFonts w:ascii="Aptos" w:hAnsi="Aptos" w:cs="Aptos Serif"/>
        </w:rPr>
      </w:pPr>
      <w:r w:rsidRPr="001B0F2F">
        <w:rPr>
          <w:rFonts w:ascii="Aptos" w:hAnsi="Aptos" w:cs="Aptos Serif"/>
          <w:b/>
          <w:bCs/>
        </w:rPr>
        <w:t>Clase espectral y distribución de tamaños:</w:t>
      </w:r>
      <w:r w:rsidRPr="001B0F2F">
        <w:rPr>
          <w:rFonts w:ascii="Aptos" w:hAnsi="Aptos" w:cs="Aptos Serif"/>
        </w:rPr>
        <w:t xml:space="preserve"> Las clases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destacan por tener mayor proporción de planetas gigantes y radios planetarios más altos. Las clases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concentran supertierras y mini</w:t>
      </w:r>
      <w:r w:rsidRPr="001B0F2F">
        <w:rPr>
          <w:rFonts w:ascii="Cambria Math" w:hAnsi="Cambria Math" w:cs="Cambria Math"/>
        </w:rPr>
        <w:t>‑</w:t>
      </w:r>
      <w:r w:rsidRPr="001B0F2F">
        <w:rPr>
          <w:rFonts w:ascii="Aptos" w:hAnsi="Aptos" w:cs="Aptos Serif"/>
        </w:rPr>
        <w:t>neptunos, aunque todavía presentan algunos gigantes.</w:t>
      </w:r>
    </w:p>
    <w:p w14:paraId="635FA892" w14:textId="77777777" w:rsidR="007F544A" w:rsidRPr="001B0F2F" w:rsidRDefault="00000000" w:rsidP="00D72EF2">
      <w:pPr>
        <w:numPr>
          <w:ilvl w:val="0"/>
          <w:numId w:val="4"/>
        </w:numPr>
        <w:jc w:val="both"/>
        <w:rPr>
          <w:rFonts w:ascii="Aptos" w:hAnsi="Aptos" w:cs="Aptos Serif"/>
        </w:rPr>
      </w:pPr>
      <w:r w:rsidRPr="001B0F2F">
        <w:rPr>
          <w:rFonts w:ascii="Aptos" w:hAnsi="Aptos" w:cs="Aptos Serif"/>
          <w:b/>
          <w:bCs/>
        </w:rPr>
        <w:t>Frecuencia de gigantes:</w:t>
      </w:r>
      <w:r w:rsidRPr="001B0F2F">
        <w:rPr>
          <w:rFonts w:ascii="Aptos" w:hAnsi="Aptos" w:cs="Aptos Serif"/>
        </w:rPr>
        <w:t xml:space="preserve"> La comparación de frecuencias confirma que las enanas rojas (tipo </w:t>
      </w:r>
      <w:r w:rsidRPr="001B0F2F">
        <w:rPr>
          <w:rFonts w:ascii="Aptos" w:hAnsi="Aptos" w:cs="Aptos Serif"/>
          <w:b/>
          <w:bCs/>
        </w:rPr>
        <w:t>M</w:t>
      </w:r>
      <w:r w:rsidRPr="001B0F2F">
        <w:rPr>
          <w:rFonts w:ascii="Aptos" w:hAnsi="Aptos" w:cs="Aptos Serif"/>
        </w:rPr>
        <w:t>) tienen menos gigantes gaseosos en porcentaje, pero no los excluyen, matizando la hipótesis de que estas estrellas no albergan Júpiteres calientes.</w:t>
      </w:r>
    </w:p>
    <w:p w14:paraId="67D2D78E" w14:textId="77777777" w:rsidR="007F544A" w:rsidRPr="003B4494" w:rsidRDefault="00000000" w:rsidP="00D72EF2">
      <w:pPr>
        <w:jc w:val="both"/>
        <w:rPr>
          <w:b/>
          <w:bCs/>
          <w:sz w:val="28"/>
          <w:szCs w:val="28"/>
          <w:u w:val="single"/>
        </w:rPr>
      </w:pPr>
      <w:bookmarkStart w:id="15" w:name="sumarización"/>
      <w:bookmarkEnd w:id="14"/>
      <w:r w:rsidRPr="003B4494">
        <w:rPr>
          <w:b/>
          <w:bCs/>
          <w:sz w:val="28"/>
          <w:szCs w:val="28"/>
          <w:u w:val="single"/>
        </w:rPr>
        <w:t>Sumarización</w:t>
      </w:r>
    </w:p>
    <w:p w14:paraId="1EA45FB8" w14:textId="77777777" w:rsidR="007F544A" w:rsidRPr="001B0F2F" w:rsidRDefault="00000000" w:rsidP="00D72EF2">
      <w:pPr>
        <w:pStyle w:val="FirstParagraph"/>
        <w:jc w:val="both"/>
        <w:rPr>
          <w:rFonts w:ascii="Aptos" w:hAnsi="Aptos" w:cs="Aptos Serif"/>
        </w:rPr>
      </w:pPr>
      <w:r w:rsidRPr="001B0F2F">
        <w:rPr>
          <w:rFonts w:ascii="Aptos" w:hAnsi="Aptos" w:cs="Aptos Serif"/>
        </w:rPr>
        <w:t xml:space="preserve">El análisis exploratorio de este catálogo de exoplanetas muestra que la distribución de tamaños y masas planetarias depende fuertemente del tipo espectral y del tamaño de la estrella anfitriona, mientras que la masa estelar se correlaciona poco con la masa planetaria. Las estrellas de tipo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albergan una mayor proporción de planetas gigantes, en contraste con las clases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El alto porcentaje de valores faltantes sugiere la necesidad de imputación y depuración antes de modelar. Como siguientes pasos se recomienda profundizar en modelos predictivos que incorporen metalicidad y edad estelar, y comparar los resultados con la tabla </w:t>
      </w:r>
      <w:r w:rsidRPr="001B0F2F">
        <w:rPr>
          <w:rFonts w:ascii="Aptos" w:hAnsi="Aptos" w:cs="Aptos Serif"/>
          <w:b/>
          <w:bCs/>
        </w:rPr>
        <w:t>PSCompPars</w:t>
      </w:r>
      <w:r w:rsidRPr="001B0F2F">
        <w:rPr>
          <w:rFonts w:ascii="Aptos" w:hAnsi="Aptos" w:cs="Aptos Serif"/>
        </w:rPr>
        <w:t xml:space="preserve"> del NASA Exoplanet Archive para validar la robustez de estos hallazgos.</w:t>
      </w:r>
    </w:p>
    <w:p w14:paraId="22F8D65C" w14:textId="4DCF4AA4" w:rsidR="007F544A" w:rsidRDefault="007F544A" w:rsidP="00D72EF2">
      <w:pPr>
        <w:jc w:val="both"/>
      </w:pPr>
      <w:bookmarkStart w:id="16" w:name="citations"/>
      <w:bookmarkEnd w:id="1"/>
      <w:bookmarkEnd w:id="2"/>
      <w:bookmarkEnd w:id="15"/>
      <w:bookmarkEnd w:id="16"/>
    </w:p>
    <w:sectPr w:rsidR="007F544A">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Serif">
    <w:charset w:val="00"/>
    <w:family w:val="roman"/>
    <w:pitch w:val="variable"/>
    <w:sig w:usb0="A11526FF" w:usb1="C000EC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F28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966AB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6F27B97"/>
    <w:multiLevelType w:val="hybridMultilevel"/>
    <w:tmpl w:val="4E44EAD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8BA4089"/>
    <w:multiLevelType w:val="multilevel"/>
    <w:tmpl w:val="087A6F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3C1B06"/>
    <w:multiLevelType w:val="hybridMultilevel"/>
    <w:tmpl w:val="F516060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35291A57"/>
    <w:multiLevelType w:val="hybridMultilevel"/>
    <w:tmpl w:val="4DC4CA7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7EF01C26"/>
    <w:multiLevelType w:val="multilevel"/>
    <w:tmpl w:val="2F0C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636490">
    <w:abstractNumId w:val="0"/>
  </w:num>
  <w:num w:numId="2" w16cid:durableId="426774642">
    <w:abstractNumId w:val="1"/>
  </w:num>
  <w:num w:numId="3" w16cid:durableId="494565975">
    <w:abstractNumId w:val="1"/>
  </w:num>
  <w:num w:numId="4" w16cid:durableId="407271244">
    <w:abstractNumId w:val="1"/>
  </w:num>
  <w:num w:numId="5" w16cid:durableId="446581895">
    <w:abstractNumId w:val="2"/>
  </w:num>
  <w:num w:numId="6" w16cid:durableId="374743595">
    <w:abstractNumId w:val="3"/>
  </w:num>
  <w:num w:numId="7" w16cid:durableId="1885484613">
    <w:abstractNumId w:val="6"/>
  </w:num>
  <w:num w:numId="8" w16cid:durableId="1868987958">
    <w:abstractNumId w:val="4"/>
  </w:num>
  <w:num w:numId="9" w16cid:durableId="1424319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F544A"/>
    <w:rsid w:val="001B0F2F"/>
    <w:rsid w:val="001F27E0"/>
    <w:rsid w:val="00380482"/>
    <w:rsid w:val="003B4494"/>
    <w:rsid w:val="006F60DC"/>
    <w:rsid w:val="007F544A"/>
    <w:rsid w:val="00AB5495"/>
    <w:rsid w:val="00C7600B"/>
    <w:rsid w:val="00D703A1"/>
    <w:rsid w:val="00D72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5E3C8"/>
  <w15:docId w15:val="{3530DF41-DEB5-4146-BD9D-E04C2F429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34"/>
    <w:qFormat/>
    <w:rsid w:val="006F60DC"/>
    <w:pPr>
      <w:ind w:left="720"/>
      <w:contextualSpacing/>
    </w:pPr>
  </w:style>
  <w:style w:type="character" w:styleId="Mencinsinresolver">
    <w:name w:val="Unresolved Mention"/>
    <w:basedOn w:val="Fuentedeprrafopredeter"/>
    <w:uiPriority w:val="99"/>
    <w:semiHidden/>
    <w:unhideWhenUsed/>
    <w:rsid w:val="006F60DC"/>
    <w:rPr>
      <w:color w:val="605E5C"/>
      <w:shd w:val="clear" w:color="auto" w:fill="E1DFDD"/>
    </w:rPr>
  </w:style>
  <w:style w:type="character" w:styleId="Hipervnculovisitado">
    <w:name w:val="FollowedHyperlink"/>
    <w:basedOn w:val="Fuentedeprrafopredeter"/>
    <w:rsid w:val="006F60DC"/>
    <w:rPr>
      <w:color w:val="96607D" w:themeColor="followedHyperlink"/>
      <w:u w:val="single"/>
    </w:rPr>
  </w:style>
  <w:style w:type="table" w:styleId="Tablaconcuadrcula">
    <w:name w:val="Table Grid"/>
    <w:basedOn w:val="Tablanormal"/>
    <w:rsid w:val="006F60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B5495"/>
    <w:pPr>
      <w:spacing w:before="100" w:beforeAutospacing="1" w:after="100" w:afterAutospacing="1"/>
    </w:pPr>
    <w:rPr>
      <w:rFonts w:ascii="Times New Roman" w:eastAsia="Times New Roman" w:hAnsi="Times New Roman" w:cs="Times New Roman"/>
      <w:lang w:val="es-CL" w:eastAsia="es-CL"/>
    </w:rPr>
  </w:style>
  <w:style w:type="character" w:customStyle="1" w:styleId="ms-1">
    <w:name w:val="ms-1"/>
    <w:basedOn w:val="Fuentedeprrafopredeter"/>
    <w:rsid w:val="00AB5495"/>
  </w:style>
  <w:style w:type="character" w:customStyle="1" w:styleId="max-w-15ch">
    <w:name w:val="max-w-[15ch]"/>
    <w:basedOn w:val="Fuentedeprrafopredeter"/>
    <w:rsid w:val="00AB5495"/>
  </w:style>
  <w:style w:type="character" w:customStyle="1" w:styleId="-me-1">
    <w:name w:val="-me-1"/>
    <w:basedOn w:val="Fuentedeprrafopredeter"/>
    <w:rsid w:val="00AB5495"/>
  </w:style>
  <w:style w:type="character" w:styleId="CdigoHTML">
    <w:name w:val="HTML Code"/>
    <w:basedOn w:val="Fuentedeprrafopredeter"/>
    <w:uiPriority w:val="99"/>
    <w:unhideWhenUsed/>
    <w:rsid w:val="00AB54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oplanetarchive.ipac.caltech.edu/docs/API_PS_columns.html?utm_source=chatgpt.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data.smartidf.services/explore/dataset/exoplaneteu_catalog-1/download/?format=csv"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xoplanetarchive.ipac.caltech.edu/TAP/sync?query=select%20*%20from%20pscomppars&amp;format=csv" TargetMode="External"/><Relationship Id="rId11" Type="http://schemas.openxmlformats.org/officeDocument/2006/relationships/image" Target="media/image3.png"/><Relationship Id="rId5" Type="http://schemas.openxmlformats.org/officeDocument/2006/relationships/hyperlink" Target="https://exoplanet.eu/catalog/csv/" TargetMode="Externa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9</Pages>
  <Words>1358</Words>
  <Characters>7470</Characters>
  <Application>Microsoft Office Word</Application>
  <DocSecurity>0</DocSecurity>
  <Lines>62</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BASTIÁN ALFONSO SALGADO POLANCO (Alumno)</cp:lastModifiedBy>
  <cp:revision>7</cp:revision>
  <dcterms:created xsi:type="dcterms:W3CDTF">2025-10-20T22:41:00Z</dcterms:created>
  <dcterms:modified xsi:type="dcterms:W3CDTF">2025-10-21T03:46: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